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8</w:t>
      </w:r>
      <w:r>
        <w:t xml:space="preserve"> </w:t>
      </w:r>
      <w:r>
        <w:t xml:space="preserve">พ.ย.</w:t>
      </w:r>
      <w:r>
        <w:t xml:space="preserve"> </w:t>
      </w:r>
      <w:r>
        <w:t xml:space="preserve">64</w:t>
      </w:r>
      <w:r>
        <w:t xml:space="preserve"> </w:t>
      </w:r>
      <w:r>
        <w:t xml:space="preserve">นาโน</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4.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บเสียนะคะ เพราะนี่เป็นการบอกกับลูกค้า ให้เชื่อในตัวคุณได้ Thai Stop COVID Plus อะไรได้ ทำไปเถอะค่ะ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 สถานที่นักท่องเที่ยวเอย ยังเป็นนักท่องเที่ยวชาวไทยที่มาพักผ่อน ช่วงวันหยุดสุดสัปดาห์ ก็เริ่ม ๆ เยอะมาตั้งแต่ตุลาคมแล้วนะคะ ก็ทำให้เศรษฐกิจถามว่าดีขึ้นไหม ก็ดีขึ้นนะคะ ผู้ประกอบการนักท่องเที่ยวในพื้นที่ งัดกลยุทธ์เรื่องของราคา Promotion กระตุ้นกลุ่มตลาดคนไทยเดินทางท่องเที่ยว ช่วงพฤศจิกายนต่อเนื่อง หนึ่งในนั้นนะคะ ก็คือเรือสยามธาราและจันทาราค่ะ เรือของนักธุรกิจชาวฝรั่งเศส ที่เคยรับนักท่องเที่ยวที่ภูเก็ตมาลอยลำที่อ่าวไทย หลัง COVID ก็หวังจะดึงนักท่องเที่ยวหลังเปิดประเทศค่ะ อำนวยการท่องเที่ยว สำนักงานจังหวัดเพชรบุรีคุณชมพู ซึ่งก็เข้าร่วมการทดสอบนะคะ เรื่องของการล่องเรือสำเภาการท่องเที่ยวที่อำเภอชะอำ เท่เลยค่ะ โอโห อีก 1 บรรยากาศ อยากจะนั่งเหมือนกันนะคะ</w:t>
      </w:r>
    </w:p>
    <w:p>
      <w:pPr>
        <w:pStyle w:val="BodyText"/>
      </w:pPr>
      <w:r>
        <w:t xml:space="preserve">(พิธีกรหญิง 1) การท่องเที่ยวรูปแบบใหม่ ดูสิ ล่องเรือถ่ายรูปสนุกเลย ไปไม่เจอ เสียดาย ๆ เดี๋ยวไปใหม่ ๆ นี่ก็เป็นพื้นที่ที่เรียกว่าเปิดที่น่าสนใจ น่าสนใจมากจริง ๆ นะคะ เรือสำเภาถ่ายรูปออกมา เพื่อนต้องถาม เธอไปที่ไหนมาหัวหินนะคะ นี่น่าสนใจค่ะ คุณผู้ชม วังบุญ คงชนะ โฆษกประจำสำนักนายกรัฐมนตรีก็รายงานผลนะคะ ว่านายก</w:t>
      </w:r>
    </w:p>
    <w:p>
      <w:pPr>
        <w:pStyle w:val="BodyText"/>
      </w:pPr>
      <w:r>
        <w:t xml:space="preserve">(รัฐมนตรี)นี่ ติดตามผลการเปิดประเทศที่ผ่านมา มีนักท่องเที่ยวเข้ามาในเดือนที่ผ่านมา พฤศจิกายน ทั้งแบบการยกเว้นการกักตัวท่องเที่ยว Sandbox Program รวม 16,000 คนนะคะ ส่วนใหญ่มาจากสหรัฐอเมริกา ญี่ปุ่น 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 และกำลังทำ Thailand Pass อยู่ บอกว่าตอนนี้มีมิจฉาชีพสร้างเว็บไซต์ www.Thailand Pass.org นี่ เป็นเว็บไซต์ปลอมนะคะ อย่าไปหลงเชื่อ เพราะถ้าคุณจะลงทะเบียนคุณไม่ได้ เข้า www.thailandpass.com ง่าย ๆ แบบนี้นะคะ คุณต้องเข้าเว็บไซต์ TP. และการท่องเที่ยวแห่งประเทศไทย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 ทีนี้เข้ามาดูในพื้นที่กรุงเทพ</w:t>
      </w:r>
    </w:p>
    <w:p>
      <w:pPr>
        <w:pStyle w:val="BodyText"/>
      </w:pPr>
      <w:r>
        <w:t xml:space="preserve">(มหานคร) ที่มีทุกอย่าง นักท่องเที่ยวต้องมา ก็คือตลาดนัดจัตุจักรเรา ล่าสุดลงพื้นที่ไปดูหน่อยนะคะ ว่านักท่องเที่ยวเข้ามาบ้างหรือเปล่า แต่ส่วนใหญ่ยังเป็นภาพแบบนี้อยู่ บางร้านไม่กล้ามาเปิด 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 ก็เลยบอกว่าบรรดาพ่อค้าแม่ขายยังไม่มั่นใจ เป็นนักท่องเที่ยวค่ะ พาครอบครัวมา เลยมาหาซื้อเสื้อผ้า ของเล่น วันหยุด มาเจอแบบนี้ ตั้งแต่เข้ามาตลาด หลายร้านไม่พร้อมจะขายสินค้า อย่างร้านเจ้าประจำก็ยังไม่เปิดเลย สินค้าที่มีอยู่ก็มีให้เลือกน้อย แม่ค้าบอกว่ารายได้ที่ผ่านมา 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 ก็อาจจะน้อยกว่าชาวต่างชาติ แบบนี้นะคะแม้ว่าจะเดินหาเสื้อผ้ามือสอง คุณภาคภูมิบอกนะ เป็นสินค้าฟุ่มเฟือย เอาของจำเป็น เอาเสื้อผ้า มาซื้ออย่างนั้นเลย ใช่ ๆ ค่ะ</w:t>
      </w:r>
    </w:p>
    <w:p>
      <w:pPr>
        <w:pStyle w:val="BodyText"/>
      </w:pPr>
      <w:r>
        <w:t xml:space="preserve">(คุณภาคภูมิ) 3 เดือนรอบหนึ่ง บางทีก็บ่อยกว่านั้น</w:t>
      </w:r>
    </w:p>
    <w:p>
      <w:pPr>
        <w:pStyle w:val="BodyText"/>
      </w:pPr>
      <w:r>
        <w:t xml:space="preserve">(ผู้สัมภาษณ์) มาซื้อของ</w:t>
      </w:r>
    </w:p>
    <w:p>
      <w:pPr>
        <w:pStyle w:val="BodyText"/>
      </w:pPr>
      <w:r>
        <w:t xml:space="preserve">(คุณภาคภูมิ) ครับ มาซื้อของเสื้อผ้ามือสอง แล้วก็มาเดินเที่ยวกับเพื่อนครับ ที่เคยไปตอน…</w:t>
      </w:r>
    </w:p>
    <w:p>
      <w:pPr>
        <w:pStyle w:val="BodyText"/>
      </w:pPr>
      <w:r>
        <w:t xml:space="preserve">(คุณภาคภูมิ)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 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 แทบไม่ได้ออกไปเที่ยว ทุกที่เงียบหมด จตุจักรแบบนี้เลย แต่พอมาผิดหวังค่ะ เพราะว่าไม่คึกคักแบบที่คิด ร้านค้าก็เปิดแค่ 30 เปอร์เซ็นต์เท่านั้น หวังว่าผู้ประกอบการจะฟื้นตัวโดยเร็ว และกลับมาให้บริการเต็มรูปแบบ ร้านเขาจะกลับมาอีกหรือเปล่า ตั้งหน้าตั้งตารอวันนี้ วันที่ตลาดมาเปิดนะคะมาดูภาพรวม ท่าน ผอ. ตลาดนัดจตุจักรนะคะ บอกว่าบรรยากาศจะเงียงเหงาช่วงเช้า ๆ 11.00 น. ปุ๊บ บรรยากาศเปลี่ยนเลยค่ะ ภาพรวมนักท่องเที่ยวนะคะ ก็เพิ่มขึ้น อยู่ที่ 40,000-50,000 ต่อวัน 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 แล้วก็กลับมาเปิดร้านกัน ทีนี้ มาตรการที่ตลาดนัดจตุจักรคัดกรองนักท่องเที่ยวตั้งแต่เข้ามาเลย แจกหน้ากากอนามัยด้วย แล้วก็มีการวัดอุณหภูมิ ส่งเจ้าหน้าที่ตรวจตาทุกชั่วโมง ยืนยัน พ่อค้าแม่ขายแรงงานข้ามชาติทุกคน วัคซีนได้ครบกันแล้ว อย่างน้อย 2 เข็มแน่นอนช่วงนี้อากาศก็ดี ๆ ด้วยนะคะ ไปเดินเล่นกันได้คุณผู้ชมคะ นอกจากเรื่องของนักท่องเที่ยว เรื่องของการขายของกันไป มีธุรกิจหนึ่งที่เราจะพาไปดู คือ ธุจกิจอุตสาหกรรมก่อสร้างค่ะ แม้ว่าการเปิดประเทศนี่ 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ทราย, ค่าขนส่งแพงหมดเลยนะคะ อนาคตธุรกิจก่อสร้างจะเป็นอย่างไร ติดตามรายงานพิเศษ กับคุณกมลธร โกมารทัต</w:t>
      </w:r>
    </w:p>
    <w:p>
      <w:pPr>
        <w:pStyle w:val="BodyText"/>
      </w:pPr>
      <w:r>
        <w:t xml:space="preserve">(บรรยาย) เปิดประเทศรับนักท่องเที่ยว ทำให้หลายธุรกิจหลายอาชีพเริ่มลืมตาอ้าปากกันได้อีกครั้ง การที่จะพาเศรษฐกิจฟื้นได้ ย่อมต้องพึ่งพาภาคธุรกิจ แต่หนึ่งในธุรกิจก่อสร้างไม่สดใส นักพร้อมกับ Mega Project ในระยะข้างหน้า หลายโครงการมีแนวโน้มล่าช้าออกไปอีก แม้ว่าภาครัฐจะมีการโครงการ Mega Project ที่กำลังก่อสร้างอย่างต่อเนื่อง ลงไปผ่านโครงสร้างพื้นฐานขนาดใหญ่ กว่าล้านบาทในปีนี้ แต่ก็ยังมีปัจจัยลบที่เข้ามาถาโถม ทั้งต้นทุนราคาน้ำมันที่พุ่งสูงขึ้น แตะ 30 บาทต่อลิตร ดันค่าขนส่งสูงขึ้นตามตัว 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 OT 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 มันจะมี Wave 5, Wave 6 ไหมนะคะ คือ COVID มันคงจะไม่หายไปไหน ผู้รับเหมาก็คงจะเรียนรู้การปรับวิธีการทำงาน ให้อยู่กับ COVID ให้ได้นะคะ</w:t>
      </w:r>
    </w:p>
    <w:p>
      <w:pPr>
        <w:pStyle w:val="BodyText"/>
      </w:pPr>
      <w:r>
        <w:t xml:space="preserve">(ผู้ให้สัมภาษณ์) ปัญหาสั่งสมมาอย่างยาวนาน สมาคมอุตสาหกรรมมอง 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เวลาส่งมอบงาน ผู้รับเหมาก็ต้องถูกขึ้นแบล็กลิสต์อีก</w:t>
      </w:r>
    </w:p>
    <w:p>
      <w:pPr>
        <w:pStyle w:val="BodyText"/>
      </w:pPr>
      <w:r>
        <w:t xml:space="preserve">(คุณกมลธร) คุณผู้ชมครับ จะส่งผลกระทบต่อุตสาหกรรมไทยให้เสียหายนับแสนล้านบาทแล้ว บ้านหรือว่าธุรกิจวัสดุก่อสร้างเหล่านี้ ก็ได้รับผลกระทบตามไปด้วย หรือพฤติกรรมของผู้คนที่เปลี่ยนแปลงไป รวมถึงกำลังซื้อที่ลดลงด้วยครับ คุณอำพล นวิชิด หัวหอกของ SCG กล่าวว่าช่วงต้นปีที่ผ่านมาการปลูกบ้านใหม่ชะลอตัวลงมาก เพราะการแพร่ระบาดของมีความกลัว แต่เมื่อคนส่วนใหญ่ Work From Home ต้องอยู่บ้านมากขึ้น ทำให้หลายคนเริ่มปรับปรุงบ้าน ซ่อมบ้านธุรกิจที่เกี่ยวข้องกับการตกแต่งซ่อมแซม 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ไม่มั่นใจว่าจะทำตอนไหน อย่างไรนี่ ก็ดูแล้วก็มั่นใจมากขึ้น ธุรกิจเศรษฐกิจมันก็จะเดินต่อไป เพราะฉะนั้นนี่ 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 คุณอำพลยังย้ำว่าผู้รับเหมารายย่อย และผู้บริโภค ซื้อของออนไลน์มากขึ้น บริษัทจึงเร่งพัฒนาแพลตฟอร์มออนไลน์ เพื่อตอบโจทย์ในยุค New Nomal และเชื่อว่าสถานการณ์ดีขึ้น 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ถ่ายภาพ กมลธร กมลธร โกมารทัต รายงาน</w:t>
      </w:r>
    </w:p>
    <w:p>
      <w:pPr>
        <w:pStyle w:val="BodyText"/>
      </w:pPr>
      <w:r>
        <w:t xml:space="preserve">(พิธีกรหญิง 1) ต้องปรับตัวกันไป เพราะอย่างไรเสีย บ้านก็เป็นสิ่งสำคัญสำหรับทุก ๆ คน 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 ช่วงหน้ากลับมาดูค่ะ</w:t>
      </w:r>
    </w:p>
    <w:p>
      <w:pPr>
        <w:pStyle w:val="BodyText"/>
      </w:pPr>
      <w:r>
        <w:t xml:space="preserve">[เสียงโฆษณา] รีบเสียนะคะ เพราะนี่เป็นการบอกกับลูกค้า ให้เชื่อในตัวคุณได้ Thai Stop COVID Plus อะไรได้ ทำไปเถอะค่ะ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 สถานที่นักท่องเที่ยวเอย ยังเป็นนักท่องเที่ยวชาวไทยที่มาพักผ่อน ช่วงวันหยุดสุดสัปดาห์ ก็เริ่ม ๆ เยอะมาตั้งแต่ตุลาคมแล้วนะคะ ก็ทำให้เศรษฐกิจถามว่าดีขึ้นไหม ก็ดีขึ้นนะคะ ผู้ประกอบการนักท่องเที่ยวในพื้นที่ งัดกลยุทธ์เรื่องของราคา Promotion กระตุ้นกลุ่มตลาดคนไทยเดินทางท่องเที่ยว ช่วงพฤศจิกายนต่อเนื่อง หนึ่งในนั้นนะคะ ก็คือเรือสยามธาราและจันทาราค่ะ เรือของนักธุรกิจชาวฝรั่งเศส ที่เคยรับนักท่องเที่ยวที่ภูเก็ตมาลอยลำที่อ่าวไทย หลัง COVID ก็หวังจะดึงนักท่องเที่ยวหลังเปิดประเทศค่ะ อำนวยการท่องเที่ยว สำนักงานจังหวัดเพชรบุรีคุณชมพู ซึ่งก็เข้าร่วมการทดสอบนะคะ เรื่องของการล่องเรือสำเภาการท่องเที่ยวที่อำเภอชะอำ เท่เลยค่ะ โอโห อีก 1 บรรยากาศ อยากจะนั่งเหมือนกันนะคะ</w:t>
      </w:r>
    </w:p>
    <w:p>
      <w:pPr>
        <w:pStyle w:val="BodyText"/>
      </w:pPr>
      <w:r>
        <w:t xml:space="preserve">(พิธีกรหญิง 1) การท่องเที่ยวรูปแบบใหม่ ดูสิ ล่องเรือถ่ายรูปสนุกเลย ไปไม่เจอ เสียดาย ๆ เดี๋ยวไปใหม่ ๆ นี่ก็เป็นพื้นที่ที่เรียกว่าเปิดที่น่าสนใจ น่าสนใจมากจริง ๆ นะคะ เรือสำเภาถ่ายรูปออกมา เพื่อนต้องถาม เธอไปที่ไหนมาหัวหินนะคะ นี่น่าสนใจค่ะ คุณผู้ชม วังบุญ คงชนะ โฆษกประจำสำนักนายกรัฐมนตรีก็รายงานผลนะคะ ว่านายก</w:t>
      </w:r>
    </w:p>
    <w:p>
      <w:pPr>
        <w:pStyle w:val="BodyText"/>
      </w:pPr>
      <w:r>
        <w:t xml:space="preserve">(รัฐมนตรี)นี่ ติดตามผลการเปิดประเทศที่ผ่านมา มีนักท่องเที่ยวเข้ามาในเดือนที่ผ่านมา พฤศจิกายน ทั้งแบบการยกเว้นการกักตัวท่องเที่ยว Sandbox Program รวม 16,000 คนนะคะ ส่วนใหญ่มาจากสหรัฐอเมริกา ญี่ปุ่น 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 และกำลังทำ Thailand Pass อยู่ บอกว่าตอนนี้มีมิจฉาชีพสร้างเว็บไซต์ www.Thailand Pass.org นี่ เป็นเว็บไซต์ปลอมนะคะ อย่าไปหลงเชื่อ เพราะถ้าคุณจะลงทะเบียนคุณไม่ได้ เข้า www.thailandpass.com ง่าย ๆ แบบนี้นะคะ คุณต้องเข้าเว็บไซต์ TP. และการท่องเที่ยวแห่งประเทศไทย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 ทีนี้เข้ามาดูในพื้นที่กรุงเทพ</w:t>
      </w:r>
    </w:p>
    <w:p>
      <w:pPr>
        <w:pStyle w:val="BodyText"/>
      </w:pPr>
      <w:r>
        <w:t xml:space="preserve">(มหานคร) ที่มีทุกอย่าง นักท่องเที่ยวต้องมา ก็คือตลาดนัดจัตุจักรเรา ล่าสุดลงพื้นที่ไปดูหน่อยนะคะ ว่านักท่องเที่ยวเข้ามาบ้างหรือเปล่า แต่ส่วนใหญ่ยังเป็นภาพแบบนี้อยู่ บางร้านไม่กล้ามาเปิด 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 ก็เลยบอกว่าบรรดาพ่อค้าแม่ขายยังไม่มั่นใจ เป็นนักท่องเที่ยวค่ะ พาครอบครัวมา เลยมาหาซื้อเสื้อผ้า ของเล่น วันหยุด มาเจอแบบนี้ ตั้งแต่เข้ามาตลาด หลายร้านไม่พร้อมจะขายสินค้า อย่างร้านเจ้าประจำก็ยังไม่เปิดเลย สินค้าที่มีอยู่ก็มีให้เลือกน้อย แม่ค้าบอกว่ารายได้ที่ผ่านมา 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 ก็อาจจะน้อยกว่าชาวต่างชาติ แบบนี้นะคะแม้ว่าจะเดินหาเสื้อผ้ามือสอง คุณภาคภูมิบอกนะ เป็นสินค้าฟุ่มเฟือย เอาของจำเป็น เอาเสื้อผ้า มาซื้ออย่างนั้นเลย ใช่ ๆ ค่ะ</w:t>
      </w:r>
    </w:p>
    <w:p>
      <w:pPr>
        <w:pStyle w:val="BodyText"/>
      </w:pPr>
      <w:r>
        <w:t xml:space="preserve">(คุณภาคภูมิ) 3 เดือนรอบหนึ่ง บางทีก็บ่อยกว่านั้น</w:t>
      </w:r>
    </w:p>
    <w:p>
      <w:pPr>
        <w:pStyle w:val="BodyText"/>
      </w:pPr>
      <w:r>
        <w:t xml:space="preserve">(ผู้สัมภาษณ์) มาซื้อของ</w:t>
      </w:r>
    </w:p>
    <w:p>
      <w:pPr>
        <w:pStyle w:val="BodyText"/>
      </w:pPr>
      <w:r>
        <w:t xml:space="preserve">(คุณภาคภูมิ) ครับ มาซื้อของเสื้อผ้ามือสอง แล้วก็มาเดินเที่ยวกับเพื่อนครับ ที่เคยไปตอน…</w:t>
      </w:r>
    </w:p>
    <w:p>
      <w:pPr>
        <w:pStyle w:val="BodyText"/>
      </w:pPr>
      <w:r>
        <w:t xml:space="preserve">(คุณภาคภูมิ)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 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 แทบไม่ได้ออกไปเที่ยว ทุกที่เงียบหมด จตุจักรแบบนี้เลย แต่พอมาผิดหวังค่ะ เพราะว่าไม่คึกคักแบบที่คิด ร้านค้าก็เปิดแค่ 30 เปอร์เซ็นต์เท่านั้น หวังว่าผู้ประกอบการจะฟื้นตัวโดยเร็ว และกลับมาให้บริการเต็มรูปแบบ ร้านเขาจะกลับมาอีกหรือเปล่า ตั้งหน้าตั้งตารอวันนี้ วันที่ตลาดมาเปิดนะคะมาดูภาพรวม ท่าน ผอ. ตลาดนัดจตุจักรนะคะ บอกว่าบรรยากาศจะเงียงเหงาช่วงเช้า ๆ 11.00 น. ปุ๊บ บรรยากาศเปลี่ยนเลยค่ะ ภาพรวมนักท่องเที่ยวนะคะ ก็เพิ่มขึ้น อยู่ที่ 40,000-50,000 ต่อวัน 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 แล้วก็กลับมาเปิดร้านกัน ทีนี้ มาตรการที่ตลาดนัดจตุจักรคัดกรองนักท่องเที่ยวตั้งแต่เข้ามาเลย แจกหน้ากากอนามัยด้วย แล้วก็มีการวัดอุณหภูมิ ส่งเจ้าหน้าที่ตรวจตาทุกชั่วโมง ยืนยัน พ่อค้าแม่ขายแรงงานข้ามชาติทุกคน วัคซีนได้ครบกันแล้ว อย่างน้อย 2 เข็มแน่นอนช่วงนี้อากาศก็ดี ๆ ด้วยนะคะ ไปเดินเล่นกันได้คุณผู้ชมคะ นอกจากเรื่องของนักท่องเที่ยว เรื่องของการขายของกันไป มีธุรกิจหนึ่งที่เราจะพาไปดู คือ ธุจกิจอุตสาหกรรมก่อสร้างค่ะ แม้ว่าการเปิดประเทศนี่ 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ทราย, ค่าขนส่งแพงหมดเลยนะคะ อนาคตธุรกิจก่อสร้างจะเป็นอย่างไร ติดตามรายงานพิเศษ กับคุณกมลธร โกมารทัต</w:t>
      </w:r>
    </w:p>
    <w:p>
      <w:pPr>
        <w:pStyle w:val="BodyText"/>
      </w:pPr>
      <w:r>
        <w:t xml:space="preserve">(บรรยาย) เปิดประเทศรับนักท่องเที่ยว ทำให้หลายธุรกิจหลายอาชีพเริ่มลืมตาอ้าปากกันได้อีกครั้ง การที่จะพาเศรษฐกิจฟื้นได้ ย่อมต้องพึ่งพาภาคธุรกิจ แต่หนึ่งในธุรกิจก่อสร้างไม่สดใส นักพร้อมกับ Mega Project ในระยะข้างหน้า หลายโครงการมีแนวโน้มล่าช้าออกไปอีก แม้ว่าภาครัฐจะมีการโครงการ Mega Project ที่กำลังก่อสร้างอย่างต่อเนื่อง ลงไปผ่านโครงสร้างพื้นฐานขนาดใหญ่ กว่าล้านบาทในปีนี้ แต่ก็ยังมีปัจจัยลบที่เข้ามาถาโถม ทั้งต้นทุนราคาน้ำมันที่พุ่งสูงขึ้น แตะ 30 บาทต่อลิตร ดันค่าขนส่งสูงขึ้นตามตัว 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 OT 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 มันจะมี Wave 5, Wave 6 ไหมนะคะ คือ COVID มันคงจะไม่หายไปไหน ผู้รับเหมาก็คงจะเรียนรู้การปรับวิธีการทำงาน ให้อยู่กับ COVID ให้ได้นะคะ</w:t>
      </w:r>
    </w:p>
    <w:p>
      <w:pPr>
        <w:pStyle w:val="BodyText"/>
      </w:pPr>
      <w:r>
        <w:t xml:space="preserve">(ผู้ให้สัมภาษณ์) ปัญหาสั่งสมมาอย่างยาวนาน สมาคมอุตสาหกรรมมอง 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เวลาส่งมอบงาน ผู้รับเหมาก็ต้องถูกขึ้นแบล็กลิสต์อีก</w:t>
      </w:r>
    </w:p>
    <w:p>
      <w:pPr>
        <w:pStyle w:val="BodyText"/>
      </w:pPr>
      <w:r>
        <w:t xml:space="preserve">(คุณกมลธร) คุณผู้ชมครับ จะส่งผลกระทบต่อุตสาหกรรมไทยให้เสียหายนับแสนล้านบาทแล้ว บ้านหรือว่าธุรกิจวัสดุก่อสร้างเหล่านี้ ก็ได้รับผลกระทบตามไปด้วย หรือพฤติกรรมของผู้คนที่เปลี่ยนแปลงไป รวมถึงกำลังซื้อที่ลดลงด้วยครับ คุณอำพล นวิชิด หัวหอกของ SCG กล่าวว่าช่วงต้นปีที่ผ่านมาการปลูกบ้านใหม่ชะลอตัวลงมาก เพราะการแพร่ระบาดของมีความกลัว แต่เมื่อคนส่วนใหญ่ Work From Home ต้องอยู่บ้านมากขึ้น ทำให้หลายคนเริ่มปรับปรุงบ้าน ซ่อมบ้านธุรกิจที่เกี่ยวข้องกับการตกแต่งซ่อมแซม 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ไม่มั่นใจว่าจะทำตอนไหน อย่างไรนี่ ก็ดูแล้วก็มั่นใจมากขึ้น ธุรกิจเศรษฐกิจมันก็จะเดินต่อไป เพราะฉะนั้นนี่ 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 คุณอำพลยังย้ำว่าผู้รับเหมารายย่อย และผู้บริโภค ซื้อของออนไลน์มากขึ้น บริษัทจึงเร่งพัฒนาแพลตฟอร์มออนไลน์ เพื่อตอบโจทย์ในยุค New Nomal และเชื่อว่าสถานการณ์ดีขึ้น 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ถ่ายภาพ กมลธร กมลธร โกมารทัต รายงาน</w:t>
      </w:r>
    </w:p>
    <w:p>
      <w:pPr>
        <w:pStyle w:val="BodyText"/>
      </w:pPr>
      <w:r>
        <w:t xml:space="preserve">(พิธีกรหญิง 1) ต้องปรับตัวกันไป เพราะอย่างไรเสีย บ้านก็เป็นสิ่งสำคัญสำหรับทุก ๆ คน 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 ช่วงหน้ากลับมาดูค่ะ</w:t>
      </w:r>
    </w:p>
    <w:p>
      <w:pPr>
        <w:pStyle w:val="BodyText"/>
      </w:pPr>
      <w:r>
        <w:t xml:space="preserve">[เสียงโฆษณา]</w:t>
      </w:r>
    </w:p>
    <w:p>
      <w:pPr>
        <w:pStyle w:val="BodyText"/>
      </w:pPr>
      <w:r>
        <w:t xml:space="preserve">(รีบเสียนะคะ เพราะนี่เป็นการบอกกับลูกค้า ให้เชื่อในตัวคุณได้ Thai Stop COVID Plus อะไรได้ ทำไปเถอะค่ะ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 สถานที่นักท่องเที่ยวเอย ยังเป็นนักท่องเที่ยวชาวไทยที่มาพักผ่อน ช่วงวันหยุดสุดสัปดาห์ ก็เริ่ม ๆ เยอะมาตั้งแต่ตุลาคมแล้วนะคะ ก็ทำให้เศรษฐกิจถามว่าดีขึ้นไหม ก็ดีขึ้นนะคะ ผู้ประกอบการนักท่องเที่ยวในพื้นที่ งัดกลยุทธ์เรื่องของราคา Promotion กระตุ้นกลุ่มตลาดคนไทยเดินทางท่องเที่ยว ช่วงพฤศจิกายนต่อเนื่อง หนึ่งในนั้นนะคะ ก็คือเรือสยามธาราและจันทาราค่ะ เรือของนักธุรกิจชาวฝรั่งเศส ที่เคยรับนักท่องเที่ยวที่ภูเก็ตมาลอยลำที่อ่าวไทย หลัง COVID ก็หวังจะดึงนักท่องเที่ยวหลังเปิดประเทศค่ะ อำนวยการท่องเที่ยว สำนักงานจังหวัดเพชรบุรีคุณชมพู ซึ่งก็เข้าร่วมการทดสอบนะคะ เรื่องของการล่องเรือสำเภาการท่องเที่ยวที่อำเภอชะอำ เท่เลยค่ะ โอโห อีก 1 บรรยากาศ อยากจะนั่งเหมือนกันนะคะ</w:t>
      </w:r>
    </w:p>
    <w:p>
      <w:pPr>
        <w:pStyle w:val="BodyText"/>
      </w:pPr>
      <w:r>
        <w:t xml:space="preserve">(พิธีกรหญิง 1) การท่องเที่ยวรูปแบบใหม่ ดูสิ ล่องเรือถ่ายรูปสนุกเลย ไปไม่เจอ เสียดาย ๆ เดี๋ยวไปใหม่ ๆ นี่ก็เป็นพื้นที่ที่เรียกว่าเปิดที่น่าสนใจ น่าสนใจมากจริง ๆ นะคะ เรือสำเภาถ่ายรูปออกมา เพื่อนต้องถาม เธอไปที่ไหนมาหัวหินนะคะ นี่น่าสนใจค่ะ คุณผู้ชม วังบุญ คงชนะ โฆษกประจำสำนักนายกรัฐมนตรีก็รายงานผลนะคะ ว่านายก</w:t>
      </w:r>
    </w:p>
    <w:p>
      <w:pPr>
        <w:pStyle w:val="BodyText"/>
      </w:pPr>
      <w:r>
        <w:t xml:space="preserve">(รัฐมนตรี)นี่ ติดตามผลการเปิดประเทศที่ผ่านมา มีนักท่องเที่ยวเข้ามาในเดือนที่ผ่านมา พฤศจิกายน ทั้งแบบการยกเว้นการกักตัวท่องเที่ยว Sandbox Program รวม 16,000 คนนะคะ ส่วนใหญ่มาจากสหรัฐอเมริกา ญี่ปุ่น 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 และกำลังทำ Thailand Pass อยู่ บอกว่าตอนนี้มีมิจฉาชีพสร้างเว็บไซต์ www.Thailand Pass.org นี่ เป็นเว็บไซต์ปลอมนะคะ อย่าไปหลงเชื่อ เพราะถ้าคุณจะลงทะเบียนคุณไม่ได้ เข้า www.thailandpass.com ง่าย ๆ แบบนี้นะคะ คุณต้องเข้าเว็บไซต์ TP. และการท่องเที่ยวแห่งประเทศไทย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 ทีนี้เข้ามาดูในพื้นที่กรุงเทพ</w:t>
      </w:r>
    </w:p>
    <w:p>
      <w:pPr>
        <w:pStyle w:val="BodyText"/>
      </w:pPr>
      <w:r>
        <w:t xml:space="preserve">(มหานคร) ที่มีทุกอย่าง นักท่องเที่ยวต้องมา ก็คือตลาดนัดจัตุจักรเรา ล่าสุดลงพื้นที่ไปดูหน่อยนะคะ ว่านักท่องเที่ยวเข้ามาบ้างหรือเปล่า แต่ส่วนใหญ่ยังเป็นภาพแบบนี้อยู่ บางร้านไม่กล้ามาเปิด 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 ก็เลยบอกว่าบรรดาพ่อค้าแม่ขายยังไม่มั่นใจ เป็นนักท่องเที่ยวค่ะ พาครอบครัวมา เลยมาหาซื้อเสื้อผ้า ของเล่น วันหยุด มาเจอแบบนี้ ตั้งแต่เข้ามาตลาด หลายร้านไม่พร้อมจะขายสินค้า อย่างร้านเจ้าประจำก็ยังไม่เปิดเลย สินค้าที่มีอยู่ก็มีให้เลือกน้อย แม่ค้าบอกว่ารายได้ที่ผ่านมา 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 ก็อาจจะน้อยกว่าชาวต่างชาติ แบบนี้นะคะแม้ว่าจะเดินหาเสื้อผ้ามือสอง คุณภาคภูมิบอกนะ เป็นสินค้าฟุ่มเฟือย เอาของจำเป็น เอาเสื้อผ้า มาซื้ออย่างนั้นเลย ใช่ ๆ ค่ะ</w:t>
      </w:r>
    </w:p>
    <w:p>
      <w:pPr>
        <w:pStyle w:val="BodyText"/>
      </w:pPr>
      <w:r>
        <w:t xml:space="preserve">(คุณภาคภูมิ) 3 เดือนรอบหนึ่ง บางทีก็บ่อยกว่านั้น</w:t>
      </w:r>
    </w:p>
    <w:p>
      <w:pPr>
        <w:pStyle w:val="BodyText"/>
      </w:pPr>
      <w:r>
        <w:t xml:space="preserve">(ผู้สัมภาษณ์) มาซื้อของ</w:t>
      </w:r>
    </w:p>
    <w:p>
      <w:pPr>
        <w:pStyle w:val="BodyText"/>
      </w:pPr>
      <w:r>
        <w:t xml:space="preserve">(คุณภาคภูมิ) ครับ มาซื้อของเสื้อผ้ามือสอง แล้วก็มาเดินเที่ยวกับเพื่อนครับ ที่เคยไปตอน…</w:t>
      </w:r>
    </w:p>
    <w:p>
      <w:pPr>
        <w:pStyle w:val="BodyText"/>
      </w:pPr>
      <w:r>
        <w:t xml:space="preserve">(คุณภาคภูมิ)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 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 แทบไม่ได้ออกไปเที่ยว ทุกที่เงียบหมด จตุจักรแบบนี้เลย แต่พอมาผิดหวังค่ะ เพราะว่าไม่คึกคักแบบที่คิด ร้านค้าก็เปิดแค่ 30 เปอร์เซ็นต์เท่านั้น หวังว่าผู้ประกอบการจะฟื้นตัวโดยเร็ว และกลับมาให้บริการเต็มรูปแบบ ร้านเขาจะกลับมาอีกหรือเปล่า ตั้งหน้าตั้งตารอวันนี้ วันที่ตลาดมาเปิดนะคะมาดูภาพรวม ท่าน ผอ. ตลาดนัดจตุจักรนะคะ บอกว่าบรรยากาศจะเงียงเหงาช่วงเช้า ๆ 11.00 น. ปุ๊บ บรรยากาศเปลี่ยนเลยค่ะ ภาพรวมนักท่องเที่ยวนะคะ ก็เพิ่มขึ้น อยู่ที่ 40,000-50,000 ต่อวัน 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 แล้วก็กลับมาเปิดร้านกัน ทีนี้ มาตรการที่ตลาดนัดจตุจักรคัดกรองนักท่องเที่ยวตั้งแต่เข้ามาเลย แจกหน้ากากอนามัยด้วย แล้วก็มีการวัดอุณหภูมิ ส่งเจ้าหน้าที่ตรวจตาทุกชั่วโมง ยืนยัน พ่อค้าแม่ขายแรงงานข้ามชาติทุกคน วัคซีนได้ครบกันแล้ว อย่างน้อย 2 เข็มแน่นอนช่วงนี้อากาศก็ดี ๆ ด้วยนะคะ ไปเดินเล่นกันได้คุณผู้ชมคะ นอกจากเรื่องของนักท่องเที่ยว เรื่องของการขายของกันไป มีธุรกิจหนึ่งที่เราจะพาไปดู คือ ธุจกิจอุตสาหกรรมก่อสร้างค่ะ แม้ว่าการเปิดประเทศนี่ 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ทราย, ค่าขนส่งแพงหมดเลยนะคะ อนาคตธุรกิจก่อสร้างจะเป็นอย่างไร ติดตามรายงานพิเศษ กับคุณกมลธร โกมารทัต</w:t>
      </w:r>
    </w:p>
    <w:p>
      <w:pPr>
        <w:pStyle w:val="BodyText"/>
      </w:pPr>
      <w:r>
        <w:t xml:space="preserve">(บรรยาย) เปิดประเทศรับนักท่องเที่ยว ทำให้หลายธุรกิจหลายอาชีพเริ่มลืมตาอ้าปากกันได้อีกครั้ง การที่จะพาเศรษฐกิจฟื้นได้ ย่อมต้องพึ่งพาภาคธุรกิจ แต่หนึ่งในธุรกิจก่อสร้างไม่สดใส นักพร้อมกับ Mega Project ในระยะข้างหน้า หลายโครงการมีแนวโน้มล่าช้าออกไปอีก แม้ว่าภาครัฐจะมีการโครงการ Mega Project ที่กำลังก่อสร้างอย่างต่อเนื่อง ลงไปผ่านโครงสร้างพื้นฐานขนาดใหญ่ กว่าล้านบาทในปีนี้ แต่ก็ยังมีปัจจัยลบที่เข้ามาถาโถม ทั้งต้นทุนราคาน้ำมันที่พุ่งสูงขึ้น แตะ 30 บาทต่อลิตร ดันค่าขนส่งสูงขึ้นตามตัว 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 OT 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 มันจะมี Wave 5, Wave 6 ไหมนะคะ คือ COVID มันคงจะไม่หายไปไหน ผู้รับเหมาก็คงจะเรียนรู้การปรับวิธีการทำงาน ให้อยู่กับ COVID ให้ได้นะคะ</w:t>
      </w:r>
    </w:p>
    <w:p>
      <w:pPr>
        <w:pStyle w:val="BodyText"/>
      </w:pPr>
      <w:r>
        <w:t xml:space="preserve">(ผู้ให้สัมภาษณ์) ปัญหาสั่งสมมาอย่างยาวนาน สมาคมอุตสาหกรรมมอง 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เวลาส่งมอบงาน ผู้รับเหมาก็ต้องถูกขึ้นแบล็กลิสต์อีก</w:t>
      </w:r>
    </w:p>
    <w:p>
      <w:pPr>
        <w:pStyle w:val="BodyText"/>
      </w:pPr>
      <w:r>
        <w:t xml:space="preserve">(คุณกมลธร) คุณผู้ชมครับ จะส่งผลกระทบต่อุตสาหกรรมไทยให้เสียหายนับแสนล้านบาทแล้ว บ้านหรือว่าธุรกิจวัสดุก่อสร้างเหล่านี้ ก็ได้รับผลกระทบตามไปด้วย หรือพฤติกรรมของผู้คนที่เปลี่ยนแปลงไป รวมถึงกำลังซื้อที่ลดลงด้วยครับ คุณอำพล นวิชิด หัวหอกของ SCG กล่าวว่าช่วงต้นปีที่ผ่านมาการปลูกบ้านใหม่ชะลอตัวลงมาก เพราะการแพร่ระบาดของมีความกลัว แต่เมื่อคนส่วนใหญ่ Work From Home ต้องอยู่บ้านมากขึ้น ทำให้หลายคนเริ่มปรับปรุงบ้าน ซ่อมบ้านธุรกิจที่เกี่ยวข้องกับการตกแต่งซ่อมแซม 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ไม่มั่นใจว่าจะทำตอนไหน อย่างไรนี่ ก็ดูแล้วก็มั่นใจมากขึ้น ธุรกิจเศรษฐกิจมันก็จะเดินต่อไป เพราะฉะนั้นนี่ 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 คุณอำพลยังย้ำว่าผู้รับเหมารายย่อย และผู้บริโภค ซื้อของออนไลน์มากขึ้น บริษัทจึงเร่งพัฒนาแพลตฟอร์มออนไลน์ เพื่อตอบโจทย์ในยุค New Nomal และเชื่อว่าสถานการณ์ดีขึ้น 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ถ่ายภาพ กมลธร กมลธร โกมารทัต รายงาน</w:t>
      </w:r>
    </w:p>
    <w:p>
      <w:pPr>
        <w:pStyle w:val="BodyText"/>
      </w:pPr>
      <w:r>
        <w:t xml:space="preserve">(พิธีกรหญิง 1) ต้องปรับตัวกันไป เพราะอย่างไรเสีย บ้านก็เป็นสิ่งสำคัญสำหรับทุก ๆ คน 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 ช่วงหน้ากลับมาดูค่ะ แล้วไปดูตลาดกันแล้วไปดูโรงเรียนกันบ้างค่ะ หลังจากที่เรียน Onsite นะคะ ที่สมุทรสาครวิทยาลัยเป็นอย่างไร ติดตามรายงานจากผู้สื่อข่าว คุณนิชกาญจน์ แววคล้ายพงศ์ รายงานสดจากที่โรงเรียนสมุทรสาครวิทยาลัย คุณนิชกานต์ ถ้าพร้อมแล้วนะคะ เชิญค่ะค่ะ คุณอุมรต้องบอกว่าโรงเรียนสมุทรสาครวิทยาลัยนะคะ ถือว่าเป็นสัปดาห์ที่ 2 แล้วค่ะ ที่มีการเปิดเรียนแบบ On Site ค่ะ แต่ว่ามาตรการต่าง ๆ ที่ได้รับเปิดเทอมนี่ แบบนี้ก็ยังคงดำเนินไปอย่างเข้มข้น เข้มงวดนะคะ โดยขณะนี้ค่ะ เวลา 08.00 น. กว่า ๆ แล้วนะคะ กิจกรรมหน้าเสาธง โดยในขณะนี้นะคะ เด็กนักเรียนกำลังจะเดินเข้าสู่ห้องเรียนนะคะ โดยในวันนี้ค่ะ โรงเรียนก็ได้มีการปรับมาตรการหลาย ๆ อย่าง เพื่อที่จะรองรับเปิดเทอม ให้เหมาะกับสถานการณ์ เห็นภาพบรรยากาศที่ดิฉันเห็นในขณะนี้นะคะ ห้องเรียนนะคะ หลังจากเสร็จกิจกรรมหน้าเสาธง เด็ก ๆ เดินต่อแถวกันแบบเรียงหนึ่งแบบนี้นะคะ โดยโรงเรียนน่ะค่ะ จะกำหนดให้เดินตามเส้นทางนะคะลดนักเรียนนี่ เดินพูดคุยกันก่อนจะเข้าห้องเรียน โดยมาตรการแบบนี้นะคะ ก็เป็นมาตรการสาธารณสุข ที่โรงเรียนได้นำมาใช้ เพื่อที่จะได้รับการเปิดเทอมนี้ค่ะ พาคุณผู้ชมไปย้อนดูบรรยากาศตั้งแต่ช่วงเช้านะคะ ก่อนที่นักเรียนจะเข้ามายังโรงเรียน ได้อะไรบ้างค่ะ โดยจุดแรกเลยนะคะ ต้องมีการวัดอุณหภูมิ และล้างมือด้วยแอลกอฮอล์ จะต้องผ่านการคัดกรองก่อนเข้าไปในโรงเรียนนะคะ โดยมาตรการสาธารณสุขแบบนี้นะคะ ดำเนินการมาตั้งแต่สัปดาห์ที่แล้วแล้วค่ะ On Site สัปดาห์ที่ 2 วันแรกนี่นะคะ ก็มีผู้ปกครองนะคะ ทยอยมาส่งลูกหลาน โดยนักเรียนที่จะมาเรียนในวันนี้ ถือว่าเป็นนักเรียนชุด B จำนวน 1,300 คน ที่สลับมาเรียนสัปดาห์นี้สัปดาห์แรกค่ะ ทำให้เด็ก ๆ หลายคนนะคะ ตื่นเต้นมาก เพราะต้องเรียนออนไลน์มานานเกือบปี นับตั้งแต่การระบาดที่ตลาดกลางกุ้ง โดยทางเด็ก ๆ และผู้ปกครองนะคะ บอกว่าดีใจมากค่ะรู้สึกดีใจมากนะคะ ที่โรงเรียนได้กลับมาเปิดเรียนแบบ On Site ไม่กังวลค่ะ ว่าเพราะว่าได้มีการฉีดวัคซีนไปแล้วบ้างค่ะ</w:t>
      </w:r>
    </w:p>
    <w:p>
      <w:pPr>
        <w:pStyle w:val="BodyText"/>
      </w:pPr>
      <w:r>
        <w:t xml:space="preserve">(ผู้ให้สัมภาษณ์) ก็ดีใจครับ ตื่นเต้นว่าได้เจอเพื่อน แล้วก็มาเรียนกับเพื่อน ๆ ก็คิดถึงโรงเรียน คิดถึงบรรยากาศที่อยู่ในห้องที่ได้อยู่ด้วยกันกับเพื่อนในห้องครับ</w:t>
      </w:r>
    </w:p>
    <w:p>
      <w:pPr>
        <w:pStyle w:val="BodyText"/>
      </w:pPr>
      <w:r>
        <w:t xml:space="preserve">(ผู้ให้สัมภาษณ์หญิง) ก็ไม่กังวล ก็เพราะว่าเด็กทุกคนเพราะพ่อแม่สอนให้ป้องกันอะไรอย่างนี้ค่ะ คือ น่าจะดูแลตัวเองได้ดี ทุกคนก็มันก็กลัวกัน ทุกคนอยากมาเรียนที่โรงเรียนก็ดีกว่าอยู่ที่บ้านนั้นนะคะ</w:t>
      </w:r>
    </w:p>
    <w:p>
      <w:pPr>
        <w:pStyle w:val="BodyText"/>
      </w:pPr>
      <w:r>
        <w:t xml:space="preserve">(ผู้ประกาศข่าวหญิง) สำหรับภาพรวมการเปิดเรียน On site ตลอด 1 สัปดาห์นะคะ นายประยด แยงพิมพ์ ให้ข้อมูลว่าเป็นไปอย่างเรียบร้อยค่ะ โดยตรวจหา COVID-19 นักเรียนกลุ่ม A เมื่อสัปดาห์ที่แล้ว ผลไม่พบเชื้อค่ะ ก็จะช่วยสร้างความมั่นใจให้กับผู้ปกครองมากขึ้นค่ะ คุณชัชฎาพร และคุณอรอุมา เดินขึ้นห้องเรียนแล้วนะคะ ภายในห้องค่ะ ก็จะมีการจัดเตรียมสถานที่ โดย 1 ห้องนะคะ ก็จะมีนักเรียนเรียน 23 คน เพื่อที่จะลดความแออัดและเว้นระยะห่างได้นะคะ ที่นักเรียนที่เดินกลับมาเรียนที่ On site ตรวจหาเชื้อด้วยตัวเองด้วยชุดตรวจ ATK ค่ะ หลายคนนะคะ บอกว่าด่านนี้ คือ ด่านที่ยากที่สุดค่ะ จำเป็นที่ต้องแหย่จมูกด้วยตัวเองค่ะ</w:t>
      </w:r>
    </w:p>
    <w:p>
      <w:pPr>
        <w:pStyle w:val="BodyText"/>
      </w:pPr>
      <w:r>
        <w:t xml:space="preserve">(ผู้ประกาศข่าวหญิง) ขอบคุณคุณณิชกานต์ค่ะ แ9jเด็ก ๆ นะ ผู้ใหญ่อย่างเราก็ยังยากเลย เด็ก ๆ ก็บอกว่าอย่างไรก็ได้ อยากไปโรงเรียน พูดถึงโรงเรียน มีคุณครูคนนี้ค่ะ อยู่ที่บุรีรัมย์ แล้วออกมาโพสต์หน่อย บอกว่าถนนที่บ้านเธอน่ะค่ะ เป็นหลุม เป็นบ่อ ยิ่งกว่าดาวอังคารเสียอีก ขับรถไปตกหลุม พวงมาลัยตกหลุมกระแทก ไตฉีก คือ ดูด้านนอกเหมือนไม่เป็นอะไร หมอบอกไตฉีกไปแล้วนะคะ ไตฉีดไตแตกเลยค่ะ บอกว่าเลือดออกในช่องท้องตกใจมาก ๆ เลย เปลี่ยน อบต. มากี่รุ่นแล้ว ถนนก็ยังเป็นแบบนี้ คุณวนิดา อายุ 27 ปีค่ะ ปัจจุบันเป็นข้าราชการครู เธอโพสต์เรื่องนี้จริง ๆ เพราะทนไม่ได้กับสภาพถนนที่เป็นหลุมขนาดใหญ่ วันที่ 9 มิถุนายน แบบนั่งขับออกไปที่นา ขากลับรถตกหลุ่มนี่ค่ะ รถตกหลุม หลุมนี้ค่ะ ค่อนข้างลึกนี่ พวงมาลัย หลุมใหญ่มากคุณผู้ชม นึกว่าอยู่ดวงจันทร์อยู่ดาวอังคารนะคะ อย่างแรก คุณพ่อหายใจติดขัดนะคะ พอพาไปโรงพยาบาล คุณหมอบอกไตฉีกค่ะ ต้องรักษาตัว 1 สัปดาห์ แล้วครั้งนี้เป็นครั้งที่ 2 แล้วนะ ก่อนหน้านี้นี่พ่อขี่มอเตอร์ไซค์ ตกหลุมจนเสียหลักมาแล้ว อันนั้นศีรษะฟาดพื้นก็ว่าแรงแล้วนะคะ ครั้งนี้เขาบอกว่ารุนแรงกว่าอีก ไตฉีกเลยนะคะ ก็มีอุบัติเหตุกันเยอะ อยากร้องขอให้หน่วยงานที่เกี่ยวข้องเข้ามาซ่อมแซมให้ปลอดภัย คือ มันเป็นแบบนี้มาแต่ไหนแต่ไร เมื่อไหร่รู้ไหม น้องหม่อมคุณผู้ชม ตั้งแต่คุณครูคนนี้ยังเด็ก พอโตมาขนาดนี้แล้ว เป็นครูแล้ว ก็ยังเหมือนเดิมค่ะ ดังนั้น ล่าสุดเรื่องถึงคุณสุสิทธิ์นะคะ ลงพื้นที่ไปถนนสายนี้นะ นางพลวง โคกสะนวน อำเภอนางรอง ตำบลโคกสะนวน ดูแล้วเชื่อมต่อขนาดนี้น่าจะมีคนใช้เยอะนะ แต่เขาบอกแบบนี้ไม่ได้อยู่ในความรับผิดชอบของ อบต. ของ อบจ. ค่ะ องค์การบริหารส่วนจังหวัดที่ผ่านมา เคยซ่อมแล้ว เอาหินคลุกมาลงก็ยอมรับว่าให้ข้อมูล… ว่าทราบจากทาง สจ. ในพื้นที่จะอนุมัติงบ เพื่อซ่อมสร้างถนนสายนี้ใหม่ในต้นปีหน้านี้แล้ว ก็เชื่อว่าถ้าดำเนินการแล้วเสร็จ จะได้สรรจรอย่างปลอดภัยเถอะค่ะ ยิ่งเป็นถนนที่เชื่อมต่อ 3 ตำบลเลยนะคะ อย่างไร ก็คือเป็นความลำบากมากที่ต้องใช้ถนนแบบนี้น่ะค่ะ</w:t>
      </w:r>
    </w:p>
    <w:p>
      <w:pPr>
        <w:pStyle w:val="BodyText"/>
      </w:pPr>
      <w:r>
        <w:t xml:space="preserve">(ผู้ประกาศข่าวหญิง) ก็ยังได้เห็นนะคะ ถนนที่เป็นหลุมเป็นบ่อแบบนี้ ความจริงน่าจะให้พี่หนึ่งเป็นคนขยี้ด้วยค่ะ สะบัดช่อ ช่อข่าว ช่วยหน่อยค่ะ สวัสดีค่ะ</w:t>
      </w:r>
    </w:p>
    <w:p>
      <w:pPr>
        <w:pStyle w:val="BodyText"/>
      </w:pPr>
      <w:r>
        <w:t xml:space="preserve">(พิธีกรหญิง 2) สวัสดีค่ะ</w:t>
      </w:r>
    </w:p>
    <w:p>
      <w:pPr>
        <w:pStyle w:val="BodyText"/>
      </w:pPr>
      <w:r>
        <w:t xml:space="preserve">(พิธีกรหญิง 1) พอเห็นหลุมแบบนี้ คิดถึงสะบัดช่อเลยค่ะอันดับแรกนะคะ นุ่งกระโจมอกค่ะ ไปยืนชี้ธรรมดา ไม่ได้ค่ะ นุ่งกระโจมอกบ้าง ใส่ชุดนักบินอวกาศบ้าง รำเต้นแร้งเต้นกาอะไรก็ได้</w:t>
      </w:r>
    </w:p>
    <w:p>
      <w:pPr>
        <w:pStyle w:val="BodyText"/>
      </w:pPr>
      <w:r>
        <w:t xml:space="preserve">(พิธีกรหญิง 1) แล้วถนนจะเรียบเลย</w:t>
      </w:r>
    </w:p>
    <w:p>
      <w:pPr>
        <w:pStyle w:val="BodyText"/>
      </w:pPr>
      <w:r>
        <w:t xml:space="preserve">(พิธีกรหญิง 2) นะคะ ที่สำคัญค่ะ ที่บอกว่าจะมาซ่อมแซมให้ ถ้าเป็นหินเหมือนเดิมค่ะ มันไม่ได้ผลระยะยาวค่ะ จะได้ไม่ต้องเบิกงบประมาณกันบ่อย ๆ ไม่รู้ว่าเป็นเรื่องง่ายหรือเรื่องยากค่ะ อยากให้มันยั่งยืน เอาเป็นว่าวันนี้นะคะ สบัดช่อค่ะ จะพาไปสำรวจประชาชน ทำไมนะ โค้งสุดท้ายแล้วค่ะ กลางเดือนแล้ว เดี๋ยวเราไปดูกันสักนิดหนึ่ง จำนวนประชากรเยอะแยะมากมายขนาดไหน อยากจะให้ไปที่ปรานบุรี คนหาปลาเยอะแน่ ๆ ค่ะ ขอบคุณพี่หนึ่งค่ะ เดี๋ยวช่วงหน้ารีบกลับมาดูค่ะ เดี๋ยวช่วงหน้าสบัดช่อจ้อข่าว</w:t>
      </w:r>
    </w:p>
    <w:p>
      <w:pPr>
        <w:pStyle w:val="BodyText"/>
      </w:pPr>
      <w:r>
        <w:t xml:space="preserve">[เสียงดนตรี]</w:t>
      </w:r>
    </w:p>
    <w:p>
      <w:pPr>
        <w:pStyle w:val="BodyText"/>
      </w:pPr>
      <w:r>
        <w:t xml:space="preserve">(พิธีกรหญิง) สวัสดีค่ะ พบกับสะบัดช่อจ้อข้าวค่ะ พบกับพบกัน 08.30-09.30 น. ค่ะคุณผู้ชม เมื่อสักครู่นี้นะคะ เล่าให้พิธีกรเดี๋ยววันนี้นี่ จะพาไปสำรวจประชากรที่วัดวาโยกันสักนิดหนึ่ง เพราะว่าวันนี้ก็ใกล้แล้วนะคะ ใกล้ ๆ กลางเดือนแล้วนะคะ จะพาแว๊บไปดูนะคะ ว่ามีคนไปเยอะอยู่หรือเปล่า แต่คุณผู้ชมเชื่อไหมคะ ว่านอกจากจะมีคนแล้วนะคะ มีขอหวยแล้วหนึ่ง แล้วก็มีคนที่เป็นหนี้เป็นสินไปหาที่หลวงพ่อปลดหนี้แล้วนะคะ ล่าสุดมีหลายคลิปเลยจริง ๆ นะคะ เริ่มเห็นแล้วค่ะ ว่าเวลาคนที่ไปไหว้นะคะ จะมีอาการแปลกประหลาดมากขึ้น ไม่ใช่ตัวเองอีกต่อไปนะคะ อย่างเช่นคลิปนี้ค่ะ พาคุณผู้ชมไปชมกันก่อนค่ะ มีอะไรก็บอกลูกหลานมีเมียสวย ๆ นะปู่นะ นี่ล่ะคุณผู้ชม ที่เอาให้ดู ไม่ใช่จะบอกว่ามีเหตุการณ์แบบนี้เกิดขึ้น ศักดิ์สิทธิ์จริง ๆ ไม่ได้ตอนนี้ชาวเน็ตหรือว่าคอหวยหลายคนนี่ เริ่มเป็นห่วงแล้วนะคะ ว่าเอ๊ะ ทำไปเดี๋ยวนี้มีคนไปที่วัดกันเยอะ แล้วก็มีอาการแปลกประหลาดแบบนี้เยอะนะคะ อย่างทางด้านของผู้ใช้บัญชี Tiltok นี้นะคะขอบคุณมากเลยนะคะ บอกว่าเพื่อนเอาบายศรีไปถวายปู่นาคา ปู่มาเต็มร่างเลยค่ะ ขอให้ลูกมีโชคมีลาภถูกรางวัลใหญ่ ๆ สาธุ คุณผู้ชม นี่ค่ะ เป็นเหตุวัดห้วยน้ำทรัพย์ หรือวัดพระธาตุวาโยนะคะ ซึ่งเป็นวัดชื่อดังที่มีชาวบ้านนี่นะคะ มาขอพรขอโชคขอลาภแล้วก็พูดกันปากต่อปากนะคะ ว่าที่นี่ศักดิ์สิทธิ์ตามที่ขอ แต่ว่าหลัง ๆ มานี้นะคะ ไม่ใช่แค่คลิปนี้ ไม่ใช่เฉพาะคลิปนี้คุณผู้ชม มีหลายคลิปเลยนะคะ เวลาเข้าไปไหว้แล้วน่ะ จู่ ๆ ก็มีอาการแบบนี้เกิดขึ้นนะคะ น้ำเสียงก็เปลี่ยนไป สรีระก็เปลี่ยนไปเปลี่ยนไป มือไม้สั่น หลังค่อม พูดช้า ๆ เนิบ ๆ ทีนี้ชาวเน็ตเขาก็เสียงแตกกันเลยทีเดียวนะคะ บางคนบอกว่าอยากจะให้เจ้าหน้าที่หรือกรรมการวัดนี่เข้ามาตรวจสอบหน่อย ว่าสาเหตุนี้เกิดขึ้นจริงหรือเปล่า ฝั่งที่เชื่อว่ามีสิ่งศักดิ์สิทธิ์เข้าร่างหญิงสาว ก็เชื่อเหมือนกันนะคะ นี่ แล้วสักพักหนึ่ง ล้วงเข้าไปในไหใช่ไหมคะ หยิบออกมา 3 ลูกด้วยกัน ดิฉันจะไม่บอกนะคะ คนเชื่อคุณผู้ชมว่าลูกปิงปองที่เธอหยิบออกมานี่นะคะ จะเอาโชคลาภเอามาแล้ว แต่ชาวเน็ตอีกฝั่งหนึ่งก็บอกว่าเขานะคะ มีความเคารพศรัทธาที่วัดพระธาตุวาโยไม่เคยเชื่อเลยนะคะ ว่าจะมีเหตุการณ์แบบนี้เกิดขึ้นจริง แล้วก็มีแซวกันด้วยนะคะ แซวกันบอกปู่ ปู่แลดูห่วงกระเป๋านะคะ ประเป๋านี่ไม่ห่างข้างกายเลย ก็บอกว่าก่อนเล่น Tiktok นะคะ ค่าหวยอยู่ที่ประมาณ 200 พอรู้จัก Tiktok ปุ๊บ 2,000 ยังเอาไม่อยู่ เพราะเลขเด็ดเยอะเหลือเกินค่ะ เดี๋ยวคนนี้เจ้าเข้า เดี๋ยวคนนี้ เยอะค่ะ เอาเป็นว่าเยอะดีกว่าคุณผู้ชม นี่เป็นเหตุการณ์ที่เกิดขึ้นที่วัดธาตุวาโยนะคะ ไปต่อกันที่หนองบัวซอ ที่จังหวัดอุดรธานีกันบ้าง ช่วงวันหยุดที่ผ่านมา ที่วัดภูตะเภาทองค่ะ มีคนเดินทางเข้ามาขอโชคขอลาภ ขอความรัก แล้วก็หน้าที่การงาน ที่นี่ปู่หินยก เจ้าปู่จุรินทร์ ตอตะเคียนพันปี เหตุการณ์เกิดขึ้นอย่างหนึ่ง แล้วคุณผู้ชมสังเกตกันดี ๆ เวลาช้าวบ้านเขามาขอโชคขอลาภกัน เขาจุดธูปกันใช่ไหมคะ เชื่อว่าธูปมงคล ส่วนใหญ่ทูปเขาจะมี 3 ตัวใช่ไหมคะ แต่ท่านหนึ่งเขามาจุดธูป แล้วปรากฎว่าธูปดับ คุณผู้ชม ธูปดับ เราก็จุดต่อปรากฏว่าอันนี้เขาไม่จุดต่อค่ะ เขาบอกว่ามันแปลกมาเลย ก็พากันจ้องเลขธูปค่ะ จ้องกันเอาเองนะ เพราะแบบนี้ไม่ได้มองว่าเป็นตัวเลขที่คุณผู้ชมเห็นอีกหนึ่งตัวนะคะ ในขณะเดียวกันค่ะ ก็พยายามจะไปดูว่าเลขที่ 3 ตอนที่ธูปมันดับ เป็นเลขอะไรได้บ้าง เดี๋ยวคุณผู้ชมดูธูปกันชัด ๆ บอกว่าเป็น 7 บางคนบอกว่าเป็น 5 2 ตัว ดิฉันจะพูดถึงตัวที่ธูปไม่ไหม้เท่านั้นนะคะ ก็บอกว่ามันเป็นรอยขีดขวางขึ้น กับจินตนาการ แล้วก็มุมมองดีกว่านะคะ เรื่องของธูปจุดไม่ไหม้ ครั้งนี้ สร้างความแปลกให้กับคอหวยด้วยนะคะ เขาก็เชื่อกันค่ะ ว่าเจ้าแม่ตะเคียนนี่อยากจะให้ 3 ตัว อยากจะให้ 2 ตัวเท่านั้นนี่ล่ะค่ะ ก็เป็นความเชื่อของชาวบ้านนะคะ แล้วแต่ศรัทธาของแต่ละคนกันดีกว่านะคะ แต่ที่แน่ ๆ นะคะ เรื่องของโชคลานี่ มันขึ้นอยู่กับแต่ละคน บางคนก็ดวงดี บางคนก็ดวงไม่ดีนะคะ แต่สิ่งที่ยั่งยืนที่สุด ก็คือเรื่องของทำมาหากิน เดี๋ยวพาคุณผู้ชมไปที่หัวกินกันดีกว่า เมื่อวานนี้ เกิดปรากฏการณ์น้ำเบียดเกิดขึ้น ชาวบ้านเขาพากันเอาแห เอาอวนนะคะ ไปลากกันเลยค่ะ จากทะเลค่ะ คนหนึ่งได้กันเยอะมาก มีปลาทะเลหลากหลายชนิด คุณผู้ชมไปชมกันก่อนดีกว่า เมื่อวานนี้นะคะ ต้องบอกว่าชายหาดหัวหินนะคะ ประชาชนคึกคักค่ะ ประชาชนนะคะ พากันนำอุปกรณ์จับสัตว์น้ำมา ทั้งอวน แห นะคะ มาจับสัตว์มากมายทะเลค่ะ เขาบอกว่าเมื่อวานนี้ค่ะ มีปรากฏการณ์น้ำเบียด ปลานี่นะคะ ก็ลอยขึ้นมาตั้งแต่บริเวณท่าเทียบเรือสะพานปลา ตลอดแนวกำแพงวังไกลกังวลระยะทางประมาณ 2 กิโลเมตรคุณผู้ชม นักท่องเที่ยวก็ตื่นตาตื่นใจนะคะ ไม่ใช้เฉพาะชาวประมงเท่านั้นพากันไปถ่ายรูป เดี๋ยวไปดูหน่อยว่าเขาได้ปลาอะไรมาบ้างนี่ล่ะค่ะ นั่งแกะกันเลยค่ะบางคนสะดวกอวนก็อวน โอ้ นี่ใช่ฉลามไหม บางคนนี้บอกว่าได้ปลากระเบนนะคะ ปลาดุกทะเล กุ้ง แล้วก็ปูม้าค่ะ ได้กันเยอะเลยจริง ๆ นะคะ ก็นำกลับไปประกอบอาหาร ก็นำไปจำหน่ายให้กับแม่ค้า หารายได้เสริมกันตรงชายหาดเลยทีเดียวค่ะ คุณผู้ชมเชื่อไหม ชาวประมงนี่นะคะ เขานำเรือไฟเบอร์ขนาดเล็กออกไปจับสัตว์น้ำได้ น้ำหนักกลับมาเชื่อไหมคะ ได้ตั้งแต่ 50-100 กิโลกรัมค่ะ พ่อค้าแม่ค้ามารอมาถึงที่เลยนะคะ เพราะว่าพอลากปุ๊บ มาถึงดิ้นตุบ ๆ ๆ อยู่เลยนะคะ กิโลกรัมก็ถูกกว่า อย่างปูม้าราคาอยู่ที่ 200 บาทต่อกิโลกรัม อันนี้ถือว่าถูกมากนะคะ ถ้าเกิดคุณไปซื้อที่ตลาดนี่ ราคา 250 แล้วแต่ขนาดของปู วันนี้ อย่างที่บอกคุณผู้ชมคะ วันนี้ที่ชายหาดหัวหินค่ะใช่ไหมคะ วันนี้เขาพากันไปเฝ้าที่หาดปราณบุรีค่ะ บอกว่าน้ำมันอาจจะเบียดมาถึงตรงนี้ แล้ววันนี้ดิฉันอยากจะไปปราณบุรีมาก อยากจะไปลากอวนแบบนี้บ้างนะคะ ได้ปูมาสัก 2-3 กิโล</w:t>
      </w:r>
    </w:p>
    <w:p>
      <w:pPr>
        <w:pStyle w:val="BodyText"/>
      </w:pPr>
      <w:r>
        <w:t xml:space="preserve">(กรัม) ฉันว่าคุ้มแล้วค่ะเกิดจากมีฝนตกหนักจากพื้นที่ใกล้เคียงนะคะ ทำให้มีปริมาณน้ำฝนจำนวนมากค่ะ ที่เรียกว่า</w:t>
      </w:r>
      <w:r>
        <w:t xml:space="preserve"> </w:t>
      </w:r>
      <w:r>
        <w:t xml:space="preserve">“</w:t>
      </w:r>
      <w:r>
        <w:t xml:space="preserve">น้ำเปลี่ยนสี</w:t>
      </w:r>
      <w:r>
        <w:t xml:space="preserve">”</w:t>
      </w:r>
      <w:r>
        <w:t xml:space="preserve"> </w:t>
      </w:r>
      <w:r>
        <w:t xml:space="preserve">หรือที่ชาวบ้านเขาจะเรียกว่า</w:t>
      </w:r>
      <w:r>
        <w:t xml:space="preserve"> </w:t>
      </w:r>
      <w:r>
        <w:t xml:space="preserve">“</w:t>
      </w:r>
      <w:r>
        <w:t xml:space="preserve">น้ำเบียดน้ำกัน</w:t>
      </w:r>
      <w:r>
        <w:t xml:space="preserve">”</w:t>
      </w:r>
      <w:r>
        <w:t xml:space="preserve"> </w:t>
      </w:r>
      <w:r>
        <w:t xml:space="preserve">ค่ะ นี่นะคะ มีค่าออกซิเจนน้อยลง สัตว์ทะเลก็ลอยขึ้นเหนือน้ำเพื่อหายใจนะคะ แล้วถ้าไม่มีฝนตกมากสถานการณ์ต่าง ๆ ก็จะกลับเข้าสู่สภาวะปกติค่ะ ถามว่าสัตว์พวกนี้เอาไปกินได้ อันตรายไหม ไม่มีอันตรายอะไรทั้งนั้นนะคะ เพราะว่ามันเป็นเรื่องปรากฏการณ์ธรทางอากาศทางธรรมชาติเท่านั้นเองคะ เรื่องแบบนี้ยั่งยืนแน่นอนนะคะ ทำมาหากิน ได้กินด้วย เอาไปขายก็ได้เงินนะคะ เรื่องของหวยนี่ เป็นน้ำจิ้มกรุบกริบ ๆ แค่นั้นเองค่ะ พูดถึงเรื่องของกินแล้วคนไทยค่ะ ถ้าเกิดว่าท้องมันหิวขึ้นมา เมื่อไหร่ ถ้าเกิดอยู่ในสถานการณ์คับขัน อยู่ในที่ที่ไม่ควรกิน เราก็จะกินค่ะ เพื่อความอิ่มท้อง ไปดูคลิปนี้กันดีกว่าค่ะ</w:t>
      </w:r>
    </w:p>
    <w:p>
      <w:pPr>
        <w:pStyle w:val="BodyText"/>
      </w:pPr>
      <w:r>
        <w:t xml:space="preserve">[เสียงดนตรี] รีบเสียนะคะ เพราะนี่เป็นการบอกกับลูกค้า ให้เชื่อในตัวคุณได้ Thai Stop COVID Plus อะไรได้ ทำไปเถอะค่ะไปดูที่หัวหินประจวบคีรีขันธ์ค่ะ นักท่องเที่ยวเยอะแล้วแต่ปรากฏว่านักท่องเที่ยวยังไม่เห็นที่จะเห็นเยอะเลย คือ คนไทย แล้วก็ไปกันเป็นครอบครัวนะคะ เห็นบอกว่านักท่องเที่ยวที่พักเอย สถานที่นักท่องเที่ยวเอย ยังเป็นนักท่องเที่ยวชาวไทยที่มาพักผ่อน ช่วงวันหยุดสุดสัปดาห์ ก็เริ่ม ๆ เยอะมาตั้งแต่ตุลาคมแล้วนะคะ ก็ทำให้เศรษฐกิจถามว่าดีขึ้นไหม ก็ดีขึ้นนะคะ ผู้ประกอบการนักท่องเที่ยวในพื้นที่ งัดกลยุทธ์เรื่องของราคา Promotion กระตุ้นกลุ่มตลาดคนไทยเดินทางท่องเที่ยว ช่วงพฤศจิกายนต่อเนื่อง หนึ่งในนั้นนะคะ ก็คือเรือสยามธาราและจันทาราค่ะ เรือของนักธุรกิจชาวฝรั่งเศส ที่เคยรับนักท่องเที่ยวที่ภูเก็ตมาลอยลำที่อ่าวไทย หลัง COVID ก็หวังจะดึงนักท่องเที่ยวหลังเปิดประเทศค่ะ อำนวยการท่องเที่ยว สำนักงานจังหวัดเพชรบุรีคุณชมพู ซึ่งก็เข้าร่วมการทดสอบนะคะ เรื่องของการล่องเรือสำเภาการท่องเที่ยวที่อำเภอชะอำ เท่เลยค่ะ โอโห อีก 1 บรรยากาศ อยากจะนั่งเหมือนกันนะคะ</w:t>
      </w:r>
    </w:p>
    <w:p>
      <w:pPr>
        <w:pStyle w:val="BodyText"/>
      </w:pPr>
      <w:r>
        <w:t xml:space="preserve">(พิธีกรหญิง 1) การท่องเที่ยวรูปแบบใหม่ ดูสิ ล่องเรือถ่ายรูปสนุกเลย ไปไม่เจอ เสียดาย ๆ เดี๋ยวไปใหม่ ๆ นี่ก็เป็นพื้นที่ที่เรียกว่าเปิดที่น่าสนใจ น่าสนใจมากจริง ๆ นะคะ เรือสำเภาถ่ายรูปออกมา เพื่อนต้องถาม เธอไปที่ไหนมาหัวหินนะคะ นี่น่าสนใจค่ะ คุณผู้ชม วังบุญ คงชนะ โฆษกประจำสำนักนายกรัฐมนตรีก็รายงานผลนะคะ ว่านายก</w:t>
      </w:r>
    </w:p>
    <w:p>
      <w:pPr>
        <w:pStyle w:val="BodyText"/>
      </w:pPr>
      <w:r>
        <w:t xml:space="preserve">(รัฐมนตรี)นี่ ติดตามผลการเปิดประเทศที่ผ่านมา มีนักท่องเที่ยวเข้ามาในเดือนที่ผ่านมา พฤศจิกายน ทั้งแบบการยกเว้นการกักตัวท่องเที่ยว Sandbox Program รวม 16,000 คนนะคะ ส่วนใหญ่มาจากสหรัฐอเมริกา ญี่ปุ่น และสวิสเซอร์แลนด์ค่ะ ล่าสุดเปิดตัวของการเปิดประเทศด้วย Thailand Pass ให้มันหายความยุ่งยาก หายความซับซ้อนขึ้น ใช้ Thailand Pass อย่างเดียวนี่นะคะ มีผู้ขอลงทะเบียนขอเข้าประเทศ Thailand pass แล้ว 90,165 คน 23,000 คนด้วยนะคะ อันนี้แจ้งเตือนไปเข้ามาในประเทศไทย และกำลังทำ Thailand Pass อยู่ บอกว่าตอนนี้มีมิจฉาชีพสร้างเว็บไซต์ www.Thailand Pass.org นี่ เป็นเว็บไซต์ปลอมนะคะ อย่าไปหลงเชื่อ เพราะถ้าคุณจะลงทะเบียนคุณไม่ได้ เข้า www.thailandpass.com ง่าย ๆ แบบนี้นะคะ คุณต้องเข้าเว็บไซต์ TP. และการท่องเที่ยวแห่งประเทศไทยจะมีนักท่องเที่ยวเข้ามาถึงเดือนละ 300,000 คนเลยทีเดียว ตัวเลขดีเลยทีเดียว เมื่อรวมกับนักท่องเที่ยวที่เข้ามาก่อนหน้านี้ตลอดปี น่าจะอยู่ที่ 700,000 คนตลอดปี เหลืออยู่ 2 เดือนนี้นะคะ เกือบล้านคนนะคะ ที่ตั้งเป้าไว้ ทีนี้เข้ามาดูในพื้นที่กรุงเทพ</w:t>
      </w:r>
    </w:p>
    <w:p>
      <w:pPr>
        <w:pStyle w:val="BodyText"/>
      </w:pPr>
      <w:r>
        <w:t xml:space="preserve">(มหานคร) ที่มีทุกอย่าง นักท่องเที่ยวต้องมา ก็คือตลาดนัดจัตุจักรเรา ล่าสุดลงพื้นที่ไปดูหน่อยนะคะ ว่านักท่องเที่ยวเข้ามาบ้างหรือเปล่า แต่ส่วนใหญ่ยังเป็นภาพแบบนี้อยู่ บางร้านไม่กล้ามาเปิด ยังไม่มั่นใจน่ะค่ะ เพราะฉะนั้นนี่ ร้านค้าที่จตุจักรนะคะ ถามว่าทะยอยมาเปิดไหม ก็มีตอนนี้เปิดไปแล้วกว่า 80 เปอร์เซ็นต์นะคะ ทำให้ตอนนี้นะคะคุณผู้ชม นักท่องเที่ยวที่เข้ามาก็ยังไม่ค่อยมีสักเท่าไร เมื่อเทียบกับปีที่ผ่าน ๆ มา ก็เลยบอกว่าบรรดาพ่อค้าแม่ขายยังไม่มั่นใจ เป็นนักท่องเที่ยวค่ะ พาครอบครัวมา เลยมาหาซื้อเสื้อผ้า ของเล่น วันหยุด มาเจอแบบนี้ ตั้งแต่เข้ามาตลาด หลายร้านไม่พร้อมจะขายสินค้า อย่างร้านเจ้าประจำก็ยังไม่เปิดเลย สินค้าที่มีอยู่ก็มีให้เลือกน้อย แม่ค้าบอกว่ารายได้ที่ผ่านมา มาจากต่างชาติ ก็เลยไม่ได้เอาสินค้ามาลงทุนเพิ่มไงคะ ไม่ลงทุนเพิ่มตอนนี้ อยากให้นักท่องเที่ยวกลับมาเหมือนเดิม กลับมาเหมือนเดิม ส่วนใหญ่ถ้ามีคนไทยมาซื้อ ก็อาจจะน้อยกว่าชาวต่างชาติ แบบนี้นะคะแม้ว่าจะเดินหาเสื้อผ้ามือสอง คุณภาคภูมิบอกนะ เป็นสินค้าฟุ่มเฟือย เอาของจำเป็น เอาเสื้อผ้า มาซื้ออย่างนั้นเลย ใช่ ๆ ค่ะ</w:t>
      </w:r>
    </w:p>
    <w:p>
      <w:pPr>
        <w:pStyle w:val="BodyText"/>
      </w:pPr>
      <w:r>
        <w:t xml:space="preserve">(คุณภาคภูมิ) 3 เดือนรอบหนึ่ง บางทีก็บ่อยกว่านั้น</w:t>
      </w:r>
    </w:p>
    <w:p>
      <w:pPr>
        <w:pStyle w:val="BodyText"/>
      </w:pPr>
      <w:r>
        <w:t xml:space="preserve">(ผู้สัมภาษณ์) มาซื้อของ</w:t>
      </w:r>
    </w:p>
    <w:p>
      <w:pPr>
        <w:pStyle w:val="BodyText"/>
      </w:pPr>
      <w:r>
        <w:t xml:space="preserve">(คุณภาคภูมิ) ครับ มาซื้อของเสื้อผ้ามือสอง แล้วก็มาเดินเที่ยวกับเพื่อนครับ ที่เคยไปตอน…</w:t>
      </w:r>
    </w:p>
    <w:p>
      <w:pPr>
        <w:pStyle w:val="BodyText"/>
      </w:pPr>
      <w:r>
        <w:t xml:space="preserve">(คุณภาคภูมิ) บรรยากาศตอนนี้ครึกครื้นกว่านี้ แทบจะเหยียบกัน บรรยากาศช่วงนี้เงียบเหงาครับ ก็อยากให้กลับมาเป็นเหมือนเดิม</w:t>
      </w:r>
    </w:p>
    <w:p>
      <w:pPr>
        <w:pStyle w:val="BodyText"/>
      </w:pPr>
      <w:r>
        <w:t xml:space="preserve">(ผู้ประกาศข่าวหญิง 1) นี่ นักท่องเทียวนะคะ จตุจักรกันแล้วนะคะ อยู่เมืองไทยได้ 4 เดือนแล้ว มาใน Phuket Sandbox มาเที่ยวกรุงเทพฯ ตอนนี้ บอกว่าช่วงก่อนเปิดประเทศ แทบไม่ได้ออกไปเที่ยว ทุกที่เงียบหมด จตุจักรแบบนี้เลย แต่พอมาผิดหวังค่ะ เพราะว่าไม่คึกคักแบบที่คิด ร้านค้าก็เปิดแค่ 30 เปอร์เซ็นต์เท่านั้น หวังว่าผู้ประกอบการจะฟื้นตัวโดยเร็ว และกลับมาให้บริการเต็มรูปแบบ ร้านเขาจะกลับมาอีกหรือเปล่า ตั้งหน้าตั้งตารอวันนี้ วันที่ตลาดมาเปิดนะคะมาดูภาพรวม ท่าน ผอ. ตลาดนัดจตุจักรนะคะ บอกว่าบรรยากาศจะเงียงเหงาช่วงเช้า ๆ 11.00 น. ปุ๊บ บรรยากาศเปลี่ยนเลยค่ะ ภาพรวมนักท่องเที่ยวนะคะ ก็เพิ่มขึ้น อยู่ที่ 40,000-50,000 ต่อวัน เชื่อว่าตัวเลขจะเพิ่มอีกเป็นเท่าตัว เป็นสัญญาณที่ดีผู้ติดเชื้อเพิ่มขึ้นต่อไปนี่ ก็มีการให้เจ้าหน้าที่ไปศึกษาแพลตฟอร์มออนไลน์ต่าง ๆ จะดึง แล้วก็กลับมาเปิดร้านกัน ทีนี้ มาตรการที่ตลาดนัดจตุจักรคัดกรองนักท่องเที่ยวตั้งแต่เข้ามาเลย แจกหน้ากากอนามัยด้วย แล้วก็มีการวัดอุณหภูมิ ส่งเจ้าหน้าที่ตรวจตาทุกชั่วโมง ยืนยัน พ่อค้าแม่ขายแรงงานข้ามชาติทุกคน วัคซีนได้ครบกันแล้ว อย่างน้อย 2 เข็มแน่นอนช่วงนี้อากาศก็ดี ๆ ด้วยนะคะ ไปเดินเล่นกันได้คุณผู้ชมคะ นอกจากเรื่องของนักท่องเที่ยว เรื่องของการขายของกันไป มีธุรกิจหนึ่งที่เราจะพาไปดู คือ ธุจกิจอุตสาหกรรมก่อสร้างค่ะ แม้ว่าการเปิดประเทศนี่ จะเป็นสัญญาณการฟื้นตัวเศรษฐกิจนะคะ แต่การก่อสร้างไม่เป็นอย่างที่คาดไว้ เพราะปัจจัยรุมเร้าไม่ว่าจะเป็นน้ำมันแพง ไม่ว่าจะเป็นอิฐ, หิน, ปูน, ทราย, ค่าขนส่งแพงหมดเลยนะคะ อนาคตธุรกิจก่อสร้างจะเป็นอย่างไร ติดตามรายงานพิเศษ กับคุณกมลธร โกมารทัต</w:t>
      </w:r>
    </w:p>
    <w:p>
      <w:pPr>
        <w:pStyle w:val="BodyText"/>
      </w:pPr>
      <w:r>
        <w:t xml:space="preserve">(บรรยาย) เปิดประเทศรับนักท่องเที่ยว ทำให้หลายธุรกิจหลายอาชีพเริ่มลืมตาอ้าปากกันได้อีกครั้ง การที่จะพาเศรษฐกิจฟื้นได้ ย่อมต้องพึ่งพาภาคธุรกิจ แต่หนึ่งในธุรกิจก่อสร้างไม่สดใส นักพร้อมกับ Mega Project ในระยะข้างหน้า หลายโครงการมีแนวโน้มล่าช้าออกไปอีก แม้ว่าภาครัฐจะมีการโครงการ Mega Project ที่กำลังก่อสร้างอย่างต่อเนื่อง ลงไปผ่านโครงสร้างพื้นฐานขนาดใหญ่ กว่าล้านบาทในปีนี้ แต่ก็ยังมีปัจจัยลบที่เข้ามาถาโถม ทั้งต้นทุนราคาน้ำมันที่พุ่งสูงขึ้น แตะ 30 บาทต่อลิตร ดันค่าขนส่งสูงขึ้นตามตัว ปัญหาเหล็กขาดแคลน ทำให้ราคาเหล็กพุ่งขึ้น 40-70 เปอร์เซ็นต์ กระทบมายังราคาวัสดุก่อสร้าง ที่เพิ่มขึ้นตามไปด้วย</w:t>
      </w:r>
    </w:p>
    <w:p>
      <w:pPr>
        <w:pStyle w:val="BodyText"/>
      </w:pPr>
      <w:r>
        <w:t xml:space="preserve">(ผู้ให้สัมภาษณ์หญิง) การคลายล็อกดาวน์นี่ ก็ไม่ค่อยติดเรื่องคนงานไปกลับทำ OT ก็ทำ OT ก็สามารถทำได้เต็มที่มากขึ้น มากระทบก็อย่างนี้ค่ะ อย่างเช่น ราคาน้ำมันที่มีแนวโน้มสูงขึ้น ก็ส่งผลให้อุตสาหกรรมนะคะ ก็อีกอย่างหนึ่งนี่เป็นสิ่งที่ทุกคนคอยรอดูอยู่ ก็น่าจะเป็นเรื่องการเปิดประเทศ มันจะมี Wave 5, Wave 6 ไหมนะคะ คือ COVID มันคงจะไม่หายไปไหน ผู้รับเหมาก็คงจะเรียนรู้การปรับวิธีการทำงาน ให้อยู่กับ COVID ให้ได้นะคะ</w:t>
      </w:r>
    </w:p>
    <w:p>
      <w:pPr>
        <w:pStyle w:val="BodyText"/>
      </w:pPr>
      <w:r>
        <w:t xml:space="preserve">(ผู้ให้สัมภาษณ์) ปัญหาสั่งสมมาอย่างยาวนาน สมาคมอุตสาหกรรมมอง นั่นคือกฎหมายที่เกี่ยวข้องกับกฎหมายธุรกิจก่อสร้างที่ไม่ทันสมัย และไม่เอื้อต่อสถานการณ์ เช่น มีการห้ามก่อสร้างช่วงเคอร์ฟิว ทำให้การก่อสร้างล่าช้าแต่ไม่มีการขยายเวลาส่งมอบงาน ผู้รับเหมาก็ต้องถูกขึ้นแบล็กลิสต์อีก</w:t>
      </w:r>
    </w:p>
    <w:p>
      <w:pPr>
        <w:pStyle w:val="BodyText"/>
      </w:pPr>
      <w:r>
        <w:t xml:space="preserve">(คุณกมลธร) คุณผู้ชมครับ จะส่งผลกระทบต่อุตสาหกรรมไทยให้เสียหายนับแสนล้านบาทแล้ว บ้านหรือว่าธุรกิจวัสดุก่อสร้างเหล่านี้ ก็ได้รับผลกระทบตามไปด้วย หรือพฤติกรรมของผู้คนที่เปลี่ยนแปลงไป รวมถึงกำลังซื้อที่ลดลงด้วยครับ คุณอำพล นวิชิด หัวหอกของ SCG กล่าวว่าช่วงต้นปีที่ผ่านมาการปลูกบ้านใหม่ชะลอตัวลงมาก เพราะการแพร่ระบาดของมีความกลัว แต่เมื่อคนส่วนใหญ่ Work From Home ต้องอยู่บ้านมากขึ้น ทำให้หลายคนเริ่มปรับปรุงบ้าน ซ่อมบ้านธุรกิจที่เกี่ยวข้องกับการตกแต่งซ่อมแซม กว่า 50 เปอร์เซ็นต์ ในควอเตอร์ที่ 4 นะครับ หลังจากที่เมฆหมอกจางหายไป การผ่อนคลายมาตรการของรัฐต่าง ๆ ธุรกิจต่าง ๆ มันเดินหน้า จะทำให้กำลังซื้อของคนนี่กลับมา คนที่ลังเลใจนะครับ ไม่มั่นใจว่าจะทำตอนไหน อย่างไรนี่ ก็ดูแล้วก็มั่นใจมากขึ้น ธุรกิจเศรษฐกิจมันก็จะเดินต่อไป เพราะฉะนั้นนี่ ไอ้งานบ้านใหม่ก็ตาม ที่เป็นงานสร้างใหม่ หรือว่างานต่อเติมปรังปรุงซ่อมแซมต่าง ๆ อันนี้จะเข้ามาครับ คาดว่าปีหน้าจะสดใสครับ น่าจะเติมโตได้มากขึ้นกว่าปีนี้ครับ คุณอำพลยังย้ำว่าผู้รับเหมารายย่อย และผู้บริโภค ซื้อของออนไลน์มากขึ้น บริษัทจึงเร่งพัฒนาแพลตฟอร์มออนไลน์ เพื่อตอบโจทย์ในยุค New Nomal และเชื่อว่าสถานการณ์ดีขึ้น ปีหน้าอุตสาหกรรมก่อสร้างก็พร้อมที่จะเติบโตได้ 3-5 เปอร์เซ็นต์ หากมีการฉีดวัคซีนที่ทั่วถึงและสามารถควบคุม COVID-19 ได้อย่างมีประสิทธิภาพ กัสสิกรถ่ายภาพ กมลธร กมลธร โกมารทัต รายงาน</w:t>
      </w:r>
    </w:p>
    <w:p>
      <w:pPr>
        <w:pStyle w:val="BodyText"/>
      </w:pPr>
      <w:r>
        <w:t xml:space="preserve">(พิธีกรหญิง 1) ต้องปรับตัวกันไป เพราะอย่างไรเสีย บ้านก็เป็นสิ่งสำคัญสำหรับทุก ๆ คน พักครู่เดียวค่ะ เดี๋ยวผู้สื่อข่าว PPTV โรงเรียนสมุทรสาครวิทยาลัย ตอนนี้เปิดโรงเรียนมา 1 สัปดาห์แล้ว มาตรการต่าง ๆ ที่ทำมาเป็นอย่างไร สำเร็จไหม ช่วงหน้ากลับมาดูค่ะ</w:t>
      </w:r>
    </w:p>
    <w:p>
      <w:pPr>
        <w:pStyle w:val="BodyText"/>
      </w:pPr>
      <w:r>
        <w:t xml:space="preserve">[เสียงโฆษณา]</w:t>
      </w:r>
    </w:p>
    <w:p>
      <w:pPr>
        <w:pStyle w:val="BodyText"/>
      </w:pPr>
      <w:r>
        <w:t xml:space="preserve">( มันใช่เวลากินไหมล่ะ มันใช่เวลามาตำส้มตำกันไหมล่ะ นั่งอยู่หลังรถกระบะจังหวะชิมนี่ น้ำส้มตำไม่ปลิวเข้าตากันทีเดียวหรือนี่นะคะ กระบะเองก็ไม่ใช่ว่าจะขับช้า ๆ ขับตามปกติของเขาเลยทีเดียวนะคะ พกมะละกอ เครื่องปรุง พร้อมรอช้าไม่ได้ค่ะ อยากกินต้องได้กินคุณผู้ชม หนทางไม่เป็นอุปสรรคนะคะ ลุ่ม ๆ ดอน ๆ นิดหน่อย แต่หนทางเหมือนเดิม นี่เป็นคลิปนะคะ จากคุณพี่ท่านหนึ่ง ลงใน Tiktok หลายคนบอกอยากจะกินเหลือเกินนะคะ นี่คือมิติใหม่ของการตำส้มตำค่ะ บางคนเรียกเลยนะคะ ว่าเป็นการตำข้ามจังหวัด นี่คือครัวเคลื่อนที่ของจริงค่ะ ได้บรรยากาศเลยนะคะ ลมตีหน้าเย็น ๆ ค่ะ บางคนบอกเป็นห่วง ระวังผงชูรสจะปลิว ถึงปลิวไม่เป็นไรเราใส่เยอะนะคะ ยิ่งใส่เยอะยิ่งอร่อย หลายคนเข้ามาขำขันกันนะคะ บอกว่าอยากจะทำอย่างนี้บ้าง แต่ไม่มีรถกระบะค่ะนะคะ กลัวว่าจะมีกลิ่นในรถค่ะ บางคนนะคะ บอกว่าเป็นห่วงเหมือนกันนะคะ จังหวะที่ถือมีดสับมะละกอนี่ ถ้าเกิดคนขับเขาเบรกกระทันหันหรือรถตกหลุมขึ้นมานี่ อาจจะเกิดอันตรายได้นะคะ ก็เป็นห่วงนะคะคุณผู้ชมในขณะเดียวกันนะคะของแท้ คนอีสานน้ำลายแตก เอาจริง ๆ คุณผู้ชมคะ ไม่ต้องคนอีสานค่ะ ดิฉันคนเหนือเหมือนกัน ใส่ถาดมาอย่างนี้ โรยจิ้งหรีดเข้าไปนะคะ แคปหมูเข้าไปใส่ไข่ต้มเข้าไปใส่ผักเสี้ยนตำเข้าไป อร่อย ไม่ต้องคนอีสานค่ะทุกภาคค่ะ น้ำลายแตกหมดถ้าเจอแบบนี้ ถาดนี้อร่อยหมดถ้าเจอแบบนี้ค่ะคุณผู้ชมขา เดี๋ยวพักกันสักครุ่ค่ะจะพาไปดูการตรวจ COVID ให้หลวงตารูปหนึ่งนะคะ น่าเอ็นดูก็น่าเอ็นดูนะคะ ให้กำลังใจกันดีกว่านะคะกว่าจะผ่านไปได้ จะมีเหตุการณ์อะไรเกิดขึ้นบ้าง ช่วงหน้ามาติดตามค่ะ</w:t>
      </w:r>
    </w:p>
    <w:p>
      <w:pPr>
        <w:pStyle w:val="BodyText"/>
      </w:pPr>
      <w:r>
        <w:t xml:space="preserve">[เสียงดนตรี]</w:t>
      </w:r>
    </w:p>
    <w:p>
      <w:pPr>
        <w:pStyle w:val="BodyText"/>
      </w:pPr>
      <w:r>
        <w:t xml:space="preserve">(พิธีกรหญิง) เอาล่ะค่ะคุณผู้ชมคะ ช่วงที่ 2 ของสบัดช่อจ้อข่าวนะคะ นี่นะคะ เวลาที่เราจะต้องตรวจ COVID นี่ ใจมันก็ตุ้ม ๆ ต่อม ๆ ค่ะ มันจี๊ดไปถึงสมองเลยทีเดียวค่ะ วัยรุ่นไม่เท่าไรแต่ถ้าเกิดว่าเป็นวัย สว.วัยชรามีอายุนี่ ลำบากจริง ๆ นะคะ มองนิ้วนี่ มือหลวงพี่นี่ใจเย็น ๆ นะคะ นิดเดียว ๆ ทำสมาธิ นิดเดียว นิดเดียว ๆ ๆ ๆ หลวงตาพุทโท หลวงตา พุทโท อีกนิดหนึ่ง ครับ พุธโธ ๆ ๆ หลวงตา</w:t>
      </w:r>
    </w:p>
    <w:p>
      <w:pPr>
        <w:pStyle w:val="BodyText"/>
      </w:pPr>
      <w:r>
        <w:t xml:space="preserve">(พิธีกรหญิง) นี่ล่ะค่ะ คุณผู้ชมคะ นี่จังหวะนี้ก็ยังไม่ได้นะคะคุณผู้ชม หลวงตาก็ดูเหมือนไม่ดื้อ เลยนะคะ ครับ ๆ แต่ไม่ยอมเงยหน้าเลยค่ะ เรียบร้อยแล้วนะคะ ก็พุธโท ๆ ๆ กันตั้งแต่ต้นคลิปยันท้ายคลิปค่ะ เรียกว่าลุ้นกันเลยบอกให้หลวงตาเงยหน้านะคะ เพื่อจะเก็บตัวอย่าง อย่าว่าแต่เจ้าหน้าที่เลยนะคะ ลุ้นแล้วลุ้นอีกนะคะ นี่เป็นคลิปของน้าไผ่นะคะ ขอบคุณมากเลยค่ะ ระบุแคปชันนะคะ ส่วนกลางมาบวชนะคะ ลำบากลำบนค่ะ ชาวเน็ตเข้ามาตอบเลยค่ะ บอกว่าเอาใจช่วยหลวงตาค่ะ บางคนบอกว่าไม่บาปหรอกนะคะ เพราะเจตนาดีค่ะไม่บาปนะคะ ในขณะที่บางคนนะคะ บอกว่าทำไมถึงใช้เวลาเก็บเชื้อนานจัง แล้วก็อาการของหลวงตาตอนนี้เป็นอย่างไรบ้าง สรุปตอนนี้หลวงตาอาภาสหรือเปล่านคะ แล้วก็ของหลวงตาด้วยนะคะ ว่าเกิดขึ้นเพราะอะไรค่ะทางด้านของผู้โพสต์นะคะ เขาก็มาตอบค่ะ บอกว่าจริง ๆ แล้วสาเหตุที่จะต้องเข้ามาเก็บตัวอย่างนะคะเอาอันแรกก็เลย ทำไมนาน เป็นเพราะว่าจังหวะไม่ได้ คุณผู้ชมถ้าเกิดสังเกตดี ๆ หลวงตาจะหลบก็เลยเก็บตัวอย่างไม่ถนัด พอจะแยงเข้าไปได้ปุ๊บจะหมุนเลยนะคะ หลวงตาก็ก้มหน้าแล้ว อะไรประมาณนี้นะคะ ก็เลยใช่เวลานานไปนิดหนึ่งนะคะ ถามว่าทำไมต้องมาตรวจหลวงตานะคะ ปรากฏว่าก่อนหน้านี้หลวงตาได้ตรวจหาเชื้อ COVID มาแล้วค่ะ ปรากฏว่าหลวงตาติดเชื้อ การตรวจในครั้งนี้นะคะ ก็เป็นการตรวจซ้ำอีกครั้งเพื่อเป็นการยืนยันผลนะคะ ตอนนี้อาการอาพาธของหลวงตาดีขึ้นแล้วนะคะ นี่ล่ะค่ะคุณผู้ชมคะ ความยุ่งยากในการตรวจนะคะ บางคนบอกฉันโดนจนชินแล้ว อย่างพนักงาน PPTV นี่ เชื่อไหมคะ ว่าตรวจทุก 2 สัปดาห์นะคะ นิ่ง ๆ สบาย ๆ ค่ะ แยงเข้ามาได้ทันทีเลยนะคะ ไม่เหมือนช่วงแรก ๆ ช่วงแรก ๆ ก็เหมือนหลวงตาค่ะคุณผู้ชมคะ ไปต่อกันอีกคลิปหนึ่งนะคะ คลิปนี้ก็ต้องลุ้นเหมือนกัน เรียกว่า</w:t>
      </w:r>
      <w:r>
        <w:t xml:space="preserve"> </w:t>
      </w:r>
      <w:r>
        <w:t xml:space="preserve">“</w:t>
      </w:r>
      <w:r>
        <w:t xml:space="preserve">ลุ้นทุกวินาที</w:t>
      </w:r>
      <w:r>
        <w:t xml:space="preserve">”</w:t>
      </w:r>
      <w:r>
        <w:t xml:space="preserve"> </w:t>
      </w:r>
      <w:r>
        <w:t xml:space="preserve">เลยนะคะ วันนี้เรามาทำคลอนน้องนะคะ ดูสิเจ้าของวัวเขาไม่รู้ ว่าน้องเขาจะคลอดแล้ว เขาเอาน้องออกคอกมา เพราะเราต้องทำคลอดน้องในคอกเท่านั้น เพราะว่าจะอันตราย ต่อแม่วัวแล้วก็ลูกวัวนะคะ น่าสางสารมากเลย พยายามอยู่ข้างหลัง ค่อย ๆ แลง ค่อย ๆ ไป ตัวนี้ก็จะใกล้คลอดแล้ว แมน อาทิตย์หน้านี่อาทิตย์หน้านี่</w:t>
      </w:r>
    </w:p>
    <w:p>
      <w:pPr>
        <w:pStyle w:val="BodyText"/>
      </w:pPr>
      <w:r>
        <w:t xml:space="preserve">(ผู้ประกาศข่าวหญิง) นี่ล่ะค่ะ คุณผู้ชมตกอกตกใจนะคะ มีเหตุการณ์แบบนี้เกิดขึ้นได้อย่างไรนี่ คุณผู้ชมออกมาทั้งหัวทั้งขาแล้ว ทำไมเขาไม่ทำคลอดสักที พากันเดินไปไหนทำไมเจ้าของไม่รู้ล่ะ ว่าแม่วัวกำลังจะคลอดทางด้านของเจ้าของคลิปนะคะ เห็นลลูกวัวจะออกมาแล้วนะคะ แต่ว่าแม่วัวก็ยังไม่ยอมหยุดเดิน บางจังหวะมีวิ่งเข้าข้างทางด้วยนะคะ ซึ่งทางด้านของผู้หญิงที่อยู่ในคลิปนะคะ ระยะทางนี่ไม่ใช่น้อยเลยนะคะ กว่าแม่วัวจะเดินเข้าไปในคอกได้ แต่สุดท้ายค่ะ เขาก็สามารถทำคลอดให้ลูกวัวได้สำเร็จนั่นเองค่ะ นี่คือคลิปของคุณฟ้า สุทธิพรนะคะ ระบุแคปชัน มาลุ้นกัน จริงค่ะทำให้หลายคนเข้าไปช่วยลุ้นกันนะคะ เมื่อไรจะถึงคอกสักทีสงสารนะคะ ชาวเน็ตเข้ามาคอมเมนต์กันมากเลยนะคะ บอกว่าดูคลิปนี้ก็ลุ้นไปด้วย บางคนถามเลยนะคะ ว่าทำไมถึงไม่รีบทำคลอดให้แม่วัวทันที ต่องแต่ง ๆกลัวค่ะ ว่าลูกวัวจะไม่รอด ผู้โพสต์บอกว่าจริง ๆ แล้วนี่นะคะ คือ ความต้องการของเจ้าของวัวค่ะ เขาอยากจะต้อนแม่วัวให้ถึงคอกก่อน เพราะว่าแม่วัวที่ท้องใกล้คลอดแล้วนะคะ มันจะดุค่ะไม่กล้าเข้าไปจับนะคะ ก็เลยโทรศัพท์เรียกเธอ นี่ค่ะเข้ามาช่วย หลังจากนั้นก็พากันต้อนเข้าคอก เพื่อความปลอดภัยของแม่แล้วก็ลูกวัวนะคะ ที่เห็นเจ้าของรีบเดินต้อนวัวนี่ ไม่ใช่ไม่รู้นะคะ กำลังพากลับบ้านพากลับคอกนั่นเองนะคะ นอกจากนี้ก็ระบุด้วย ว่าสุดท้าย แม่วัวและลูกวัวที่ตนเองทำคลอดนั้นแข็งแรง แล้วก็ปลอดภัยดีนะคะ ทีมงานไม่ได้มีตอนทำคลอดมาใช่ไหมคะ นี่ล่ะค่ะคุณผู้ชมคะ หลายคนลุ้นกันจริง ๆ เลยนะคะ แต่ว่าอย่างไรก็ตามปลอดภัยแล้วค่ะ มาดูกันอีกเรื่องหนึ่งดีกว่าค่ะ หลายจังหวัดได้ผลกระทบจากน้ำท่วมคุณผู้ชมเชื่อไหมคะ หลายคนเป็นห่วงเรื่องของรถยนต์ค่ะ บอกว่ารถโดนน้ำท่วมเอาไปขายดีกว่า คนขายก็ขายไปส่วนหนึ่ง แต่คนซื้อไม่มีความไม่สบายใจนะคะ ว่าจะเป็นรถที่ถูกน้ำท่วมหรือเปล่านะคะ เอาเป็นว่ารู้ไม่รู้เหมือนกัน แต่คุณผู้ชมไปดูคลิปนี้กันดีกว่า</w:t>
      </w:r>
    </w:p>
    <w:p>
      <w:pPr>
        <w:pStyle w:val="BodyText"/>
      </w:pPr>
      <w:r>
        <w:t xml:space="preserve">[เสียงดนตรี]</w:t>
      </w:r>
    </w:p>
    <w:p>
      <w:pPr>
        <w:pStyle w:val="BodyText"/>
      </w:pPr>
      <w:r>
        <w:t xml:space="preserve">(พิธีกรหญิง) เอาสิคุณผู้ชมน้องทับทิมกรอบก็มานะคะ อันนี้เป็นคลิปต่างประเทศ คุณผู้ชม บอกไว้ก่อนนะคะ บอกว่า โอ้นี่มันสปาโคลนชัด ๆ นะคะ เป็นผู้ใช้บัญชี Tiktok เลอะไปหมด เต็มทั้งคันรถนะคะ นึกไม่ออกเลยจริง ๆ ว่าถ้าล้างได้เรียบร้อยแล้ว มันจะมีความเสียหายอะไรบ้างนะคะ ว่าถึงแม้ว่าคลิปนี้จะมาจากต่างประเทศ แต่คุณค่ะ คนไทยอย่างเรานะคะ อย่างที่บอก อย่าเพิ่งสบายใจค่ะ เพราะว่าบ้านเราก็มีน้ำท่วมเหมือนกัน เพราะคลิปแบบนี้ บ้านเราก็มี ไปชมค่ะ กางรถแบบใหม่ครับล้างแบบ ล้างทุกซอกทุกมุมครับ แบบนี้ไม่มีที่ไหนนะครับ คาร์แคร์ยังอายนะครับ บอกแล้วบ้านเขามี บ้านเราก็มีเหมือนกันนะคะ เข้ามาแสดงความคิดเห็นเลยนะคะ ล้างแบบนี้สะอาดก็จริง แต่มันจะทำให้รถเสียหรือเปล่า เพราะว่าข้างในรถมันเป็นระบบไฟฟ้านะคะ เจอน้ำเข้าไปแบบนี้ ระบบมันจะพังใช้งานไม่ได้นะคะ ค่าซ่อมนี่แพงกว่าค่าล้างนะคะ แต่ในขณะเดียวกันค่ะ ก็บอกว่าเสียงแตกค่ะ การล้างรถด้วยการฉีดน้ำภายในรถเป็นเรื่องปกติ ถ้าเกิดว่ารถถูกน้ำท่วมก็จะมีกลิ่นเหม็นจากการที่ถูกน้ำท่วมเป็นเวลานานนะคะ ระบบด้านในยังไงเขาก็ต้องซ่อมอยู่แล้วค่ะ เพราะมันเสียหายจากการน้ำท่วมดังนั้น การฉีดน้ำแบบนี้ไม่ได้ ทำให้ระบบเสียหายแต่อย่างใดนะคะ ในขณะเดียวกัน หลายคนบอกมันจะพอมีวิธีไหนบ้างไหม ที่ทำให้รู้ว่ารถมือสองที่เรากำลังจะซื้อต่อจากนี้ค่ะ ถามกันตรง ๆ แบบนี้ ตอบตรง ๆ ไม่รู้ค่ะ ต้องให้ผู้เชี่ยวชาญดูเท่านั้นนะคะ เอาเป็นว่าด้วยช่วงนี้ไปถามน้องอู๋กับน้องแพรวกันนะคะ ว่ารถคนไหนถูกน้ำท่วม รถคันไหนไม่ถูกน้ำท่วมพี่หนึ่ง คือ ไม่เคยถ้าเรื่องซื่อรถนี่ ต้องถามพี่ผมคนนี้ ป้ายแดง คือ ไม่เคยดูมือสอง บอกเลยของใหม่เอี่ยม // เราก็ต้องบอกว่าของอู๋นี่ พอจะบอกว่าเห็นวิธีที่ 1 ใช่ค่ะ แล้วเรารู้สึกว่าเรารักน้องค่ะ อยากให้รถน้องสะอาดถึงข้างใน ก็คือคำถามคือเครื่องยนต์ข้างในยังเอาอยู่ไหม ไม่ชอบล้าง รถพูดอย่างนี้ซื่อคนใหม่ คนรวย ๆ อย่างเรา ใครจะไปล้างน้ำ มันหมดไปแล้วนี่ ซื้อคันใหม่ด้วยขี้เกียจเติม ช่วงนี้ราคามันแพง น้ำมันน่ะ เราก็ไม่ต้องเติมน้ำมันแล้วนะ เราซื้อรถใหม่เลยภาษาคนรวยคุยกัน ชวนดูข่าวบันเทิงตอนนี้ ช่วงนี้ข่าวอะไรครับพี่ แพรวคอนเสิร์ตอู่นะครับ วันนี้เดี๋ยวจะพาไปดูคอนเสิร์ต ซึ่งต้องบอกว่ายุคพี่หนึ่งต้องดู The Palace รู้จักไหมครับพี่หนึ่ง</w:t>
      </w:r>
    </w:p>
    <w:p>
      <w:pPr>
        <w:pStyle w:val="BodyText"/>
      </w:pPr>
      <w:r>
        <w:t xml:space="preserve">(ผู้ประกาศข่าวหญิง) อะไรนะ</w:t>
      </w:r>
    </w:p>
    <w:p>
      <w:pPr>
        <w:pStyle w:val="BodyText"/>
      </w:pPr>
      <w:r>
        <w:t xml:space="preserve">(ผู้ประกาศข่าวชาย) The palace จากบทเพลงเดียวคนนี้ เดี๋ยวไปดูแน่นอนนะครับ บรรยากาศมัน ๆ แต่ว่าคอนเสิร์ตนี้ออนไลน์กันนะครับ เราก็เก็บภาพมาฝากคุณผู้ชมนะครับ ติดตามกันในรายการ Pop news ขอบคุณค่ะ เอาล่ะค่ะ คุณผู้ชมคะ หมดเวลาของสบัดช่อจ้อข่าว ช่วงเสาร์-อาทิตย์ที่มา มีอยู่แกงค์หนึ่ง เรียกกันว่า</w:t>
      </w:r>
      <w:r>
        <w:t xml:space="preserve"> </w:t>
      </w:r>
      <w:r>
        <w:t xml:space="preserve">“</w:t>
      </w:r>
      <w:r>
        <w:t xml:space="preserve">แก๊งไม่อาบน้ำ</w:t>
      </w:r>
      <w:r>
        <w:t xml:space="preserve">”</w:t>
      </w:r>
      <w:r>
        <w:t xml:space="preserve"> </w:t>
      </w:r>
      <w:r>
        <w:t xml:space="preserve">ใช่ไหมคะ ที่พากันแว๊นไปภูทับเบิกกัน แต่คุณผู้ชมคะ คลิปปิดท้ายของเรานะคะ บอกเลยว่าต้องอาบน้ำเท่านั้น ไม่อย่างนั้นเอาไม่อยู่ จะเป็นอย่างไร ไปดู หมดเวลาแล้วค่ะ ที่นี่ PPTV เรื่องข่าวเรื่องใหญ่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8 พ.ย. 64 นาโน</dc:title>
  <dc:creator/>
  <cp:keywords/>
  <dcterms:created xsi:type="dcterms:W3CDTF">2021-11-11T10:36:11Z</dcterms:created>
  <dcterms:modified xsi:type="dcterms:W3CDTF">2021-11-11T1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4.31 น.</vt:lpwstr>
  </property>
  <property fmtid="{D5CDD505-2E9C-101B-9397-08002B2CF9AE}" pid="3" name="subtitle">
    <vt:lpwstr/>
  </property>
</Properties>
</file>